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9410" w14:textId="2FF3B768" w:rsidR="0022465F" w:rsidRDefault="00413E35" w:rsidP="00413E35">
      <w:pPr>
        <w:pStyle w:val="Title"/>
        <w:jc w:val="center"/>
      </w:pPr>
      <w:r w:rsidRPr="00413E35">
        <w:t>Visual Search of an Image Collection</w:t>
      </w:r>
    </w:p>
    <w:p w14:paraId="43AE0721" w14:textId="77777777" w:rsidR="00413E35" w:rsidRPr="00413E35" w:rsidRDefault="00413E35" w:rsidP="00413E35">
      <w:pPr>
        <w:pStyle w:val="Default"/>
      </w:pPr>
    </w:p>
    <w:p w14:paraId="31F2C52C" w14:textId="33CFED78" w:rsidR="00413E35" w:rsidRPr="00413E35" w:rsidRDefault="00413E35" w:rsidP="00413E35">
      <w:pPr>
        <w:jc w:val="center"/>
        <w:rPr>
          <w:rStyle w:val="Emphasis"/>
          <w:i w:val="0"/>
          <w:iCs w:val="0"/>
        </w:rPr>
      </w:pPr>
      <w:r w:rsidRPr="00413E35">
        <w:rPr>
          <w:rStyle w:val="Emphasis"/>
          <w:i w:val="0"/>
          <w:iCs w:val="0"/>
        </w:rPr>
        <w:t>EEE3032 – Computer Vision and Pattern Recognition Coursework Assignment</w:t>
      </w:r>
    </w:p>
    <w:p w14:paraId="1BB8CB88" w14:textId="77777777" w:rsidR="00413E35" w:rsidRPr="00413E35" w:rsidRDefault="00413E35" w:rsidP="00413E35">
      <w:pPr>
        <w:autoSpaceDE w:val="0"/>
        <w:autoSpaceDN w:val="0"/>
        <w:adjustRightInd w:val="0"/>
        <w:spacing w:after="0" w:line="240" w:lineRule="auto"/>
        <w:jc w:val="left"/>
        <w:rPr>
          <w:rFonts w:ascii="Times New Roman" w:hAnsi="Times New Roman" w:cs="Times New Roman"/>
          <w:color w:val="000000"/>
          <w:sz w:val="24"/>
          <w:szCs w:val="24"/>
        </w:rPr>
      </w:pPr>
    </w:p>
    <w:p w14:paraId="4AD5E285" w14:textId="27C254F3" w:rsidR="00413E35" w:rsidRPr="00413E35" w:rsidRDefault="00413E35" w:rsidP="00413E35">
      <w:pPr>
        <w:jc w:val="center"/>
        <w:rPr>
          <w:rStyle w:val="Emphasis"/>
          <w:i w:val="0"/>
          <w:iCs w:val="0"/>
        </w:rPr>
      </w:pPr>
      <w:r w:rsidRPr="00413E35">
        <w:rPr>
          <w:rStyle w:val="Emphasis"/>
          <w:i w:val="0"/>
          <w:iCs w:val="0"/>
        </w:rPr>
        <w:t xml:space="preserve"> Autumn 2021</w:t>
      </w:r>
    </w:p>
    <w:p w14:paraId="6541BBE7" w14:textId="25D26DA7" w:rsidR="00413E35" w:rsidRDefault="00413E35" w:rsidP="00413E35">
      <w:pPr>
        <w:jc w:val="center"/>
        <w:rPr>
          <w:rStyle w:val="Emphasis"/>
        </w:rPr>
      </w:pPr>
    </w:p>
    <w:p w14:paraId="14C56641" w14:textId="73F08322" w:rsidR="00413E35" w:rsidRDefault="00413E35" w:rsidP="00413E35">
      <w:pPr>
        <w:jc w:val="center"/>
        <w:rPr>
          <w:rStyle w:val="Emphasis"/>
        </w:rPr>
      </w:pPr>
    </w:p>
    <w:p w14:paraId="6CE3A00B" w14:textId="737FA707" w:rsidR="00413E35" w:rsidRDefault="00413E35" w:rsidP="00413E35">
      <w:pPr>
        <w:jc w:val="center"/>
        <w:rPr>
          <w:rStyle w:val="Emphasis"/>
        </w:rPr>
      </w:pPr>
    </w:p>
    <w:p w14:paraId="03379A14" w14:textId="071E9F5A" w:rsidR="00413E35" w:rsidRDefault="00413E35" w:rsidP="00413E35">
      <w:pPr>
        <w:jc w:val="center"/>
        <w:rPr>
          <w:rStyle w:val="Emphasis"/>
        </w:rPr>
      </w:pPr>
    </w:p>
    <w:p w14:paraId="3CD3E802" w14:textId="28787AEC" w:rsidR="00413E35" w:rsidRDefault="00413E35" w:rsidP="00413E35">
      <w:pPr>
        <w:jc w:val="center"/>
        <w:rPr>
          <w:rStyle w:val="Emphasis"/>
        </w:rPr>
      </w:pPr>
    </w:p>
    <w:p w14:paraId="31107100" w14:textId="5ECBC87E" w:rsidR="00413E35" w:rsidRDefault="00413E35" w:rsidP="00413E35">
      <w:pPr>
        <w:jc w:val="center"/>
        <w:rPr>
          <w:rStyle w:val="Emphasis"/>
        </w:rPr>
      </w:pPr>
    </w:p>
    <w:p w14:paraId="4AD76C27" w14:textId="455D00F7" w:rsidR="00413E35" w:rsidRDefault="00413E35" w:rsidP="00413E35">
      <w:pPr>
        <w:jc w:val="center"/>
        <w:rPr>
          <w:rStyle w:val="Emphasis"/>
        </w:rPr>
      </w:pPr>
    </w:p>
    <w:p w14:paraId="1BFAD3AE" w14:textId="00978CC9" w:rsidR="00413E35" w:rsidRDefault="00413E35" w:rsidP="00413E35">
      <w:pPr>
        <w:jc w:val="center"/>
        <w:rPr>
          <w:rStyle w:val="Emphasis"/>
        </w:rPr>
      </w:pPr>
    </w:p>
    <w:p w14:paraId="5100B4F0" w14:textId="232A44B1" w:rsidR="00413E35" w:rsidRDefault="00413E35" w:rsidP="00413E35">
      <w:pPr>
        <w:jc w:val="center"/>
        <w:rPr>
          <w:rStyle w:val="Emphasis"/>
        </w:rPr>
      </w:pPr>
    </w:p>
    <w:p w14:paraId="2799EFA7" w14:textId="578B99BB" w:rsidR="00413E35" w:rsidRDefault="00413E35" w:rsidP="00413E35">
      <w:pPr>
        <w:jc w:val="center"/>
        <w:rPr>
          <w:rStyle w:val="Emphasis"/>
        </w:rPr>
      </w:pPr>
    </w:p>
    <w:p w14:paraId="21958064" w14:textId="7F6B2D8D" w:rsidR="00413E35" w:rsidRDefault="00413E35" w:rsidP="00413E35">
      <w:pPr>
        <w:jc w:val="center"/>
        <w:rPr>
          <w:rStyle w:val="Emphasis"/>
        </w:rPr>
      </w:pPr>
    </w:p>
    <w:p w14:paraId="4DBF8763" w14:textId="47B9C2E5" w:rsidR="00413E35" w:rsidRDefault="00413E35" w:rsidP="00413E35">
      <w:pPr>
        <w:jc w:val="center"/>
        <w:rPr>
          <w:rStyle w:val="Emphasis"/>
        </w:rPr>
      </w:pPr>
    </w:p>
    <w:p w14:paraId="3C76B48B" w14:textId="30F8FACF" w:rsidR="00413E35" w:rsidRDefault="00413E35" w:rsidP="00413E35">
      <w:pPr>
        <w:jc w:val="center"/>
        <w:rPr>
          <w:rStyle w:val="Emphasis"/>
        </w:rPr>
      </w:pPr>
    </w:p>
    <w:p w14:paraId="5ABAA785" w14:textId="45B98EBB" w:rsidR="00413E35" w:rsidRDefault="00413E35" w:rsidP="00413E35">
      <w:pPr>
        <w:jc w:val="center"/>
        <w:rPr>
          <w:rStyle w:val="Emphasis"/>
        </w:rPr>
      </w:pPr>
    </w:p>
    <w:p w14:paraId="7AA5679C" w14:textId="3684B70C" w:rsidR="00413E35" w:rsidRDefault="00413E35" w:rsidP="00413E35">
      <w:pPr>
        <w:jc w:val="center"/>
        <w:rPr>
          <w:rStyle w:val="Emphasis"/>
        </w:rPr>
      </w:pPr>
    </w:p>
    <w:p w14:paraId="1C6F0614" w14:textId="25715C6B" w:rsidR="00413E35" w:rsidRDefault="00413E35" w:rsidP="00413E35">
      <w:pPr>
        <w:jc w:val="center"/>
        <w:rPr>
          <w:rStyle w:val="Emphasis"/>
        </w:rPr>
      </w:pPr>
    </w:p>
    <w:p w14:paraId="08F33E9B" w14:textId="76B56997" w:rsidR="00413E35" w:rsidRDefault="00413E35" w:rsidP="00413E35">
      <w:pPr>
        <w:jc w:val="center"/>
        <w:rPr>
          <w:rStyle w:val="Emphasis"/>
        </w:rPr>
      </w:pPr>
    </w:p>
    <w:p w14:paraId="28A0C948" w14:textId="3B5699B6" w:rsidR="00413E35" w:rsidRDefault="00413E35" w:rsidP="00413E35">
      <w:pPr>
        <w:jc w:val="center"/>
        <w:rPr>
          <w:rStyle w:val="Emphasis"/>
        </w:rPr>
      </w:pPr>
    </w:p>
    <w:p w14:paraId="0453AAB2" w14:textId="1B2C737A" w:rsidR="00413E35" w:rsidRDefault="00413E35" w:rsidP="00413E35">
      <w:pPr>
        <w:jc w:val="center"/>
        <w:rPr>
          <w:rStyle w:val="Emphasis"/>
          <w:i w:val="0"/>
          <w:iCs w:val="0"/>
        </w:rPr>
      </w:pPr>
    </w:p>
    <w:p w14:paraId="1356C5A5" w14:textId="02E918DF" w:rsidR="00413E35" w:rsidRDefault="00413E35" w:rsidP="00413E35">
      <w:pPr>
        <w:jc w:val="center"/>
        <w:rPr>
          <w:rStyle w:val="Emphasis"/>
          <w:i w:val="0"/>
          <w:iCs w:val="0"/>
        </w:rPr>
      </w:pPr>
    </w:p>
    <w:p w14:paraId="2DE97A45" w14:textId="77777777" w:rsidR="00413E35" w:rsidRPr="00413E35" w:rsidRDefault="00413E35" w:rsidP="00413E35">
      <w:pPr>
        <w:jc w:val="center"/>
        <w:rPr>
          <w:rStyle w:val="Emphasis"/>
          <w:i w:val="0"/>
          <w:iCs w:val="0"/>
        </w:rPr>
      </w:pPr>
    </w:p>
    <w:p w14:paraId="51D45047" w14:textId="34F8B509" w:rsidR="00413E35" w:rsidRPr="00413E35" w:rsidRDefault="00413E35" w:rsidP="00413E35">
      <w:pPr>
        <w:jc w:val="center"/>
        <w:rPr>
          <w:rStyle w:val="Emphasis"/>
          <w:i w:val="0"/>
          <w:iCs w:val="0"/>
        </w:rPr>
      </w:pPr>
      <w:r w:rsidRPr="00413E35">
        <w:rPr>
          <w:rStyle w:val="Emphasis"/>
          <w:i w:val="0"/>
          <w:iCs w:val="0"/>
        </w:rPr>
        <w:t>Faiz Ahmad Khan</w:t>
      </w:r>
    </w:p>
    <w:p w14:paraId="4445E44C" w14:textId="03C80226" w:rsidR="00413E35" w:rsidRPr="00413E35" w:rsidRDefault="00413E35" w:rsidP="00413E35">
      <w:pPr>
        <w:jc w:val="center"/>
        <w:rPr>
          <w:rStyle w:val="Emphasis"/>
          <w:i w:val="0"/>
          <w:iCs w:val="0"/>
        </w:rPr>
      </w:pPr>
      <w:r w:rsidRPr="00413E35">
        <w:rPr>
          <w:rStyle w:val="Emphasis"/>
          <w:i w:val="0"/>
          <w:iCs w:val="0"/>
        </w:rPr>
        <w:t>University of Surrey</w:t>
      </w:r>
    </w:p>
    <w:p w14:paraId="2B072DE5" w14:textId="1EDEED16" w:rsidR="00413E35" w:rsidRDefault="00413E35">
      <w:pPr>
        <w:jc w:val="left"/>
        <w:rPr>
          <w:rStyle w:val="Emphasis"/>
        </w:rPr>
      </w:pPr>
      <w:r>
        <w:rPr>
          <w:rStyle w:val="Emphasis"/>
        </w:rPr>
        <w:br w:type="page"/>
      </w:r>
    </w:p>
    <w:p w14:paraId="693A2F8B" w14:textId="06D1E2D7" w:rsidR="00413E35" w:rsidRDefault="00413E35" w:rsidP="00413E35">
      <w:pPr>
        <w:pStyle w:val="Heading1"/>
        <w:rPr>
          <w:rStyle w:val="Emphasis"/>
          <w:i w:val="0"/>
          <w:iCs w:val="0"/>
        </w:rPr>
      </w:pPr>
      <w:r w:rsidRPr="00413E35">
        <w:rPr>
          <w:rStyle w:val="Emphasis"/>
          <w:rFonts w:asciiTheme="majorHAnsi" w:hAnsiTheme="majorHAnsi"/>
          <w:b w:val="0"/>
          <w:i w:val="0"/>
          <w:iCs w:val="0"/>
          <w:sz w:val="32"/>
        </w:rPr>
        <w:lastRenderedPageBreak/>
        <w:t>Abstract</w:t>
      </w:r>
    </w:p>
    <w:p w14:paraId="12F9F04F" w14:textId="262503D5" w:rsidR="00413E35" w:rsidRDefault="00413E35" w:rsidP="00413E35">
      <w:r>
        <w:t>The report includes description of techniques used and experimental observations made when visual search algorithm was applied on MSRCv2 dataset. Descriptors and distance measures of varying complexity were experimented upon. Additionally, the dimensionality of descriptors was reduced using principal component analysis and results were noted. Finally, a support vector machine was developed to classify a subset of images from original dataset.</w:t>
      </w:r>
    </w:p>
    <w:p w14:paraId="7510D46C" w14:textId="304C07D1" w:rsidR="00413E35" w:rsidRDefault="007B1DF6" w:rsidP="00413E35">
      <w:r>
        <w:t>Table of Figures</w:t>
      </w:r>
    </w:p>
    <w:p w14:paraId="12F62B68" w14:textId="617EE0F9" w:rsidR="007B1DF6" w:rsidRDefault="007B1DF6">
      <w:pPr>
        <w:pStyle w:val="TableofFigures"/>
        <w:tabs>
          <w:tab w:val="right" w:leader="dot" w:pos="9628"/>
        </w:tabs>
        <w:rPr>
          <w:noProof/>
        </w:rPr>
      </w:pPr>
      <w:r>
        <w:fldChar w:fldCharType="begin"/>
      </w:r>
      <w:r>
        <w:instrText xml:space="preserve"> TOC \h \z \c "Figure" </w:instrText>
      </w:r>
      <w:r>
        <w:fldChar w:fldCharType="separate"/>
      </w:r>
      <w:hyperlink r:id="rId5" w:anchor="_Toc87970709" w:history="1">
        <w:r w:rsidRPr="00872056">
          <w:rPr>
            <w:rStyle w:val="Hyperlink"/>
            <w:noProof/>
          </w:rPr>
          <w:t>Figure 1: L1 vs L2 Norm</w:t>
        </w:r>
        <w:r>
          <w:rPr>
            <w:noProof/>
            <w:webHidden/>
          </w:rPr>
          <w:tab/>
        </w:r>
        <w:r>
          <w:rPr>
            <w:noProof/>
            <w:webHidden/>
          </w:rPr>
          <w:fldChar w:fldCharType="begin"/>
        </w:r>
        <w:r>
          <w:rPr>
            <w:noProof/>
            <w:webHidden/>
          </w:rPr>
          <w:instrText xml:space="preserve"> PAGEREF _Toc87970709 \h </w:instrText>
        </w:r>
        <w:r>
          <w:rPr>
            <w:noProof/>
            <w:webHidden/>
          </w:rPr>
        </w:r>
        <w:r>
          <w:rPr>
            <w:noProof/>
            <w:webHidden/>
          </w:rPr>
          <w:fldChar w:fldCharType="separate"/>
        </w:r>
        <w:r>
          <w:rPr>
            <w:noProof/>
            <w:webHidden/>
          </w:rPr>
          <w:t>6</w:t>
        </w:r>
        <w:r>
          <w:rPr>
            <w:noProof/>
            <w:webHidden/>
          </w:rPr>
          <w:fldChar w:fldCharType="end"/>
        </w:r>
      </w:hyperlink>
    </w:p>
    <w:p w14:paraId="08EBF8D2" w14:textId="2C650112" w:rsidR="007B1DF6" w:rsidRDefault="00172E45">
      <w:pPr>
        <w:pStyle w:val="TableofFigures"/>
        <w:tabs>
          <w:tab w:val="right" w:leader="dot" w:pos="9628"/>
        </w:tabs>
        <w:rPr>
          <w:noProof/>
        </w:rPr>
      </w:pPr>
      <w:hyperlink r:id="rId6" w:anchor="_Toc87970710" w:history="1">
        <w:r w:rsidR="007B1DF6" w:rsidRPr="00872056">
          <w:rPr>
            <w:rStyle w:val="Hyperlink"/>
            <w:noProof/>
          </w:rPr>
          <w:t>Figure 2: Colour vs Texture Grid</w:t>
        </w:r>
        <w:r w:rsidR="007B1DF6">
          <w:rPr>
            <w:noProof/>
            <w:webHidden/>
          </w:rPr>
          <w:tab/>
        </w:r>
        <w:r w:rsidR="007B1DF6">
          <w:rPr>
            <w:noProof/>
            <w:webHidden/>
          </w:rPr>
          <w:fldChar w:fldCharType="begin"/>
        </w:r>
        <w:r w:rsidR="007B1DF6">
          <w:rPr>
            <w:noProof/>
            <w:webHidden/>
          </w:rPr>
          <w:instrText xml:space="preserve"> PAGEREF _Toc87970710 \h </w:instrText>
        </w:r>
        <w:r w:rsidR="007B1DF6">
          <w:rPr>
            <w:noProof/>
            <w:webHidden/>
          </w:rPr>
        </w:r>
        <w:r w:rsidR="007B1DF6">
          <w:rPr>
            <w:noProof/>
            <w:webHidden/>
          </w:rPr>
          <w:fldChar w:fldCharType="separate"/>
        </w:r>
        <w:r w:rsidR="007B1DF6">
          <w:rPr>
            <w:noProof/>
            <w:webHidden/>
          </w:rPr>
          <w:t>7</w:t>
        </w:r>
        <w:r w:rsidR="007B1DF6">
          <w:rPr>
            <w:noProof/>
            <w:webHidden/>
          </w:rPr>
          <w:fldChar w:fldCharType="end"/>
        </w:r>
      </w:hyperlink>
    </w:p>
    <w:p w14:paraId="5FB54111" w14:textId="467EE604" w:rsidR="007B1DF6" w:rsidRDefault="00172E45">
      <w:pPr>
        <w:pStyle w:val="TableofFigures"/>
        <w:tabs>
          <w:tab w:val="right" w:leader="dot" w:pos="9628"/>
        </w:tabs>
        <w:rPr>
          <w:noProof/>
        </w:rPr>
      </w:pPr>
      <w:hyperlink r:id="rId7" w:anchor="_Toc87970711" w:history="1">
        <w:r w:rsidR="007B1DF6" w:rsidRPr="00872056">
          <w:rPr>
            <w:rStyle w:val="Hyperlink"/>
            <w:noProof/>
          </w:rPr>
          <w:t>Figure 3: No PCA vs PCA</w:t>
        </w:r>
        <w:r w:rsidR="007B1DF6">
          <w:rPr>
            <w:noProof/>
            <w:webHidden/>
          </w:rPr>
          <w:tab/>
        </w:r>
        <w:r w:rsidR="007B1DF6">
          <w:rPr>
            <w:noProof/>
            <w:webHidden/>
          </w:rPr>
          <w:fldChar w:fldCharType="begin"/>
        </w:r>
        <w:r w:rsidR="007B1DF6">
          <w:rPr>
            <w:noProof/>
            <w:webHidden/>
          </w:rPr>
          <w:instrText xml:space="preserve"> PAGEREF _Toc87970711 \h </w:instrText>
        </w:r>
        <w:r w:rsidR="007B1DF6">
          <w:rPr>
            <w:noProof/>
            <w:webHidden/>
          </w:rPr>
        </w:r>
        <w:r w:rsidR="007B1DF6">
          <w:rPr>
            <w:noProof/>
            <w:webHidden/>
          </w:rPr>
          <w:fldChar w:fldCharType="separate"/>
        </w:r>
        <w:r w:rsidR="007B1DF6">
          <w:rPr>
            <w:noProof/>
            <w:webHidden/>
          </w:rPr>
          <w:t>8</w:t>
        </w:r>
        <w:r w:rsidR="007B1DF6">
          <w:rPr>
            <w:noProof/>
            <w:webHidden/>
          </w:rPr>
          <w:fldChar w:fldCharType="end"/>
        </w:r>
      </w:hyperlink>
    </w:p>
    <w:p w14:paraId="4BD3C85D" w14:textId="478E0C88" w:rsidR="00413E35" w:rsidRDefault="007B1DF6" w:rsidP="00413E35">
      <w:r>
        <w:fldChar w:fldCharType="end"/>
      </w:r>
    </w:p>
    <w:p w14:paraId="09E7F5D3" w14:textId="22CE66FC" w:rsidR="00413E35" w:rsidRDefault="00413E35" w:rsidP="00413E35"/>
    <w:p w14:paraId="2F58A8FB" w14:textId="77777777" w:rsidR="00413E35" w:rsidRDefault="00413E35" w:rsidP="00413E35">
      <w:pPr>
        <w:sectPr w:rsidR="00413E35" w:rsidSect="00413E35">
          <w:pgSz w:w="11906" w:h="16838"/>
          <w:pgMar w:top="1134" w:right="1134" w:bottom="1134" w:left="1134" w:header="720" w:footer="720" w:gutter="0"/>
          <w:cols w:space="720"/>
          <w:docGrid w:linePitch="360"/>
        </w:sectPr>
      </w:pPr>
    </w:p>
    <w:p w14:paraId="6351A863" w14:textId="01C014FE" w:rsidR="00413E35" w:rsidRDefault="00875B4D" w:rsidP="00413E35">
      <w:pPr>
        <w:pStyle w:val="Heading1"/>
      </w:pPr>
      <w:r>
        <w:lastRenderedPageBreak/>
        <w:t xml:space="preserve">1 </w:t>
      </w:r>
      <w:r w:rsidR="00413E35">
        <w:t>Introduction</w:t>
      </w:r>
    </w:p>
    <w:p w14:paraId="46ACAE81" w14:textId="1FABC544" w:rsidR="00413E35" w:rsidRDefault="00413E35" w:rsidP="00413E35">
      <w:r>
        <w:t>Visual search is a remarkably convenient means to explore digital image collections. This is especially true for large collections such as those provided by Google and Amazon. These organisations have leveraged visual search technology to differentiate their products from competitors. The convenience of searching for items without describing their appearance through text is very desirable for applications such as text translation and online shopping. Visual search is an application of content-based image retrieval which identifies unique features in an image to develop a descriptor that is used for comparison and ranking similarity of images.</w:t>
      </w:r>
    </w:p>
    <w:p w14:paraId="4C6BF68F" w14:textId="64DE98C0" w:rsidR="00413E35" w:rsidRDefault="00413E35" w:rsidP="00413E35"/>
    <w:p w14:paraId="4A96DE8F" w14:textId="39567BA9" w:rsidR="00413E35" w:rsidRDefault="00875B4D" w:rsidP="00413E35">
      <w:pPr>
        <w:pStyle w:val="Heading1"/>
      </w:pPr>
      <w:r>
        <w:t xml:space="preserve">2 </w:t>
      </w:r>
      <w:r w:rsidR="00413E35">
        <w:t>Description of Techniques</w:t>
      </w:r>
    </w:p>
    <w:p w14:paraId="7499B459" w14:textId="62D48286" w:rsidR="00413E35" w:rsidRDefault="00413E35" w:rsidP="00413E35">
      <w:r>
        <w:t>This section will describe the visual search techniques along with the descriptors that were evaluated.</w:t>
      </w:r>
    </w:p>
    <w:p w14:paraId="1E2B05CB" w14:textId="738A0A98" w:rsidR="00413E35" w:rsidRDefault="00413E35" w:rsidP="00413E35"/>
    <w:p w14:paraId="5AC8C85C" w14:textId="42C001A3" w:rsidR="00413E35" w:rsidRDefault="00413E35" w:rsidP="00413E35">
      <w:pPr>
        <w:pStyle w:val="Heading2"/>
      </w:pPr>
      <w:r>
        <w:t>Global Colour Histogram</w:t>
      </w:r>
      <w:r w:rsidR="00FE0E92">
        <w:t xml:space="preserve"> </w:t>
      </w:r>
    </w:p>
    <w:p w14:paraId="0E75EFC5" w14:textId="77777777" w:rsidR="00800820" w:rsidRDefault="00413E35" w:rsidP="00EB0F9B">
      <w:r>
        <w:t xml:space="preserve">A </w:t>
      </w:r>
      <w:r w:rsidR="001B1D32">
        <w:t>G</w:t>
      </w:r>
      <w:r>
        <w:t xml:space="preserve">lobal </w:t>
      </w:r>
      <w:r w:rsidR="001B1D32">
        <w:t>C</w:t>
      </w:r>
      <w:r>
        <w:t xml:space="preserve">olour </w:t>
      </w:r>
      <w:r w:rsidR="001B1D32">
        <w:t>H</w:t>
      </w:r>
      <w:r>
        <w:t>istogram</w:t>
      </w:r>
      <w:r w:rsidR="00FE0E92">
        <w:t xml:space="preserve"> (GCD)</w:t>
      </w:r>
      <w:r>
        <w:t xml:space="preserve"> is used to represent the overall colour distribution of an image. This distribution is then used as a descriptor. First, the image is represented as points in 3D colour space ,i.e., red, green, and blue intensity values of each pixel. The colours are quantized into </w:t>
      </w:r>
      <w:r w:rsidR="00724EA9">
        <w:t>(</w:t>
      </w:r>
      <w:r w:rsidRPr="0034545E">
        <w:rPr>
          <w:rStyle w:val="Emphasis"/>
        </w:rPr>
        <w:t>q</w:t>
      </w:r>
      <w:r w:rsidR="00724EA9">
        <w:rPr>
          <w:rStyle w:val="Emphasis"/>
        </w:rPr>
        <w:t>)</w:t>
      </w:r>
      <w:r>
        <w:t xml:space="preserve"> divisions  Each colours intensity </w:t>
      </w:r>
      <w:r w:rsidR="00724EA9">
        <w:t>(</w:t>
      </w:r>
      <w:r w:rsidR="0034545E" w:rsidRPr="00724EA9">
        <w:rPr>
          <w:rStyle w:val="Emphasis"/>
        </w:rPr>
        <w:t>Val</w:t>
      </w:r>
      <w:r w:rsidR="00724EA9">
        <w:rPr>
          <w:rStyle w:val="Emphasis"/>
        </w:rPr>
        <w:t>)</w:t>
      </w:r>
      <w:r>
        <w:t xml:space="preserve"> is converted into an integer bin value. This floating point is converted into an </w:t>
      </w:r>
      <w:r w:rsidR="001D345D">
        <w:t>integer</w:t>
      </w:r>
      <w:r>
        <w:t xml:space="preserve"> by truncating all decimal values.</w:t>
      </w:r>
      <w:r w:rsidR="00467A22">
        <w:t xml:space="preserve"> </w:t>
      </w:r>
      <w:r w:rsidR="0034545E">
        <w:t xml:space="preserve">The result is the </w:t>
      </w:r>
      <w:r w:rsidR="0034545E" w:rsidRPr="0034545E">
        <w:rPr>
          <w:rStyle w:val="Emphasis"/>
        </w:rPr>
        <w:t>(bin value)</w:t>
      </w:r>
      <w:r w:rsidR="0034545E">
        <w:t>.</w:t>
      </w:r>
    </w:p>
    <w:p w14:paraId="56E32AFC" w14:textId="77777777" w:rsidR="00800820" w:rsidRDefault="00086957" w:rsidP="00EB0F9B">
      <w:pPr>
        <w:rPr>
          <w:rStyle w:val="Emphasis"/>
          <w:b w:val="0"/>
          <w:i w:val="0"/>
          <w:iCs w:val="0"/>
        </w:rPr>
      </w:pPr>
      <w:r>
        <w:rPr>
          <w:rStyle w:val="Emphasis"/>
          <w:b w:val="0"/>
          <w:i w:val="0"/>
          <w:iCs w:val="0"/>
        </w:rPr>
        <w:t xml:space="preserve">Thus, the RGB colour space has been quantised to a </w:t>
      </w:r>
      <w:r w:rsidR="00D80E40">
        <w:rPr>
          <w:rStyle w:val="Emphasis"/>
          <w:b w:val="0"/>
          <w:i w:val="0"/>
          <w:iCs w:val="0"/>
        </w:rPr>
        <w:t>three-colour</w:t>
      </w:r>
      <w:r>
        <w:rPr>
          <w:rStyle w:val="Emphasis"/>
          <w:b w:val="0"/>
          <w:i w:val="0"/>
          <w:iCs w:val="0"/>
        </w:rPr>
        <w:t xml:space="preserve"> histogram. </w:t>
      </w:r>
      <w:r w:rsidR="003A602E">
        <w:rPr>
          <w:rStyle w:val="Emphasis"/>
          <w:b w:val="0"/>
          <w:i w:val="0"/>
          <w:iCs w:val="0"/>
        </w:rPr>
        <w:t xml:space="preserve">To convert to a descriptor, each point </w:t>
      </w:r>
      <w:r w:rsidR="00CE02A1">
        <w:rPr>
          <w:rStyle w:val="Emphasis"/>
          <w:b w:val="0"/>
          <w:i w:val="0"/>
          <w:iCs w:val="0"/>
        </w:rPr>
        <w:t>is reduced to a single number and represented by a global histogram</w:t>
      </w:r>
      <w:r w:rsidR="00D80E40">
        <w:rPr>
          <w:rStyle w:val="Emphasis"/>
          <w:b w:val="0"/>
          <w:i w:val="0"/>
          <w:iCs w:val="0"/>
        </w:rPr>
        <w:t xml:space="preserve">. </w:t>
      </w:r>
      <w:r w:rsidR="00A85AE4">
        <w:rPr>
          <w:rStyle w:val="Emphasis"/>
          <w:b w:val="0"/>
          <w:i w:val="0"/>
          <w:iCs w:val="0"/>
        </w:rPr>
        <w:t xml:space="preserve">Each pixel is augmented into a single number in base </w:t>
      </w:r>
      <w:r w:rsidR="00F35DE7" w:rsidRPr="00F35DE7">
        <w:rPr>
          <w:rStyle w:val="Emphasis"/>
        </w:rPr>
        <w:t>(</w:t>
      </w:r>
      <w:r w:rsidR="00A85AE4" w:rsidRPr="00F35DE7">
        <w:rPr>
          <w:rStyle w:val="Emphasis"/>
        </w:rPr>
        <w:t>q</w:t>
      </w:r>
      <w:r w:rsidR="00F35DE7" w:rsidRPr="00F35DE7">
        <w:rPr>
          <w:rStyle w:val="Emphasis"/>
        </w:rPr>
        <w:t>)</w:t>
      </w:r>
      <w:r w:rsidR="00A85AE4">
        <w:rPr>
          <w:rStyle w:val="Emphasis"/>
          <w:b w:val="0"/>
          <w:i w:val="0"/>
          <w:iCs w:val="0"/>
        </w:rPr>
        <w:t xml:space="preserve"> by taking </w:t>
      </w:r>
      <w:r w:rsidR="00F35DE7">
        <w:rPr>
          <w:rStyle w:val="Emphasis"/>
          <w:b w:val="0"/>
          <w:i w:val="0"/>
          <w:iCs w:val="0"/>
        </w:rPr>
        <w:t>decimal bin integers and then concatenating them.</w:t>
      </w:r>
      <w:r w:rsidR="008F6337">
        <w:rPr>
          <w:rStyle w:val="Emphasis"/>
          <w:b w:val="0"/>
          <w:i w:val="0"/>
          <w:iCs w:val="0"/>
        </w:rPr>
        <w:t xml:space="preserve"> </w:t>
      </w:r>
      <w:r w:rsidR="00F40F4E">
        <w:rPr>
          <w:rStyle w:val="Emphasis"/>
          <w:b w:val="0"/>
          <w:i w:val="0"/>
          <w:iCs w:val="0"/>
        </w:rPr>
        <w:t xml:space="preserve">The histogram </w:t>
      </w:r>
      <w:r w:rsidR="006502C3">
        <w:rPr>
          <w:rStyle w:val="Emphasis"/>
          <w:b w:val="0"/>
          <w:i w:val="0"/>
          <w:iCs w:val="0"/>
        </w:rPr>
        <w:t>is normalised to  counter the effect of varying resolution of images</w:t>
      </w:r>
      <w:r w:rsidR="00B93BD9">
        <w:rPr>
          <w:rStyle w:val="Emphasis"/>
          <w:b w:val="0"/>
          <w:i w:val="0"/>
          <w:iCs w:val="0"/>
        </w:rPr>
        <w:t>.</w:t>
      </w:r>
    </w:p>
    <w:p w14:paraId="66CCB96A" w14:textId="03866BD3" w:rsidR="00EB0F9B" w:rsidRDefault="00B93BD9" w:rsidP="00EB0F9B">
      <w:pPr>
        <w:rPr>
          <w:rStyle w:val="Emphasis"/>
          <w:b w:val="0"/>
          <w:i w:val="0"/>
          <w:iCs w:val="0"/>
        </w:rPr>
      </w:pPr>
      <w:r>
        <w:rPr>
          <w:rStyle w:val="Emphasis"/>
          <w:b w:val="0"/>
          <w:i w:val="0"/>
          <w:iCs w:val="0"/>
        </w:rPr>
        <w:t xml:space="preserve">The descriptor lots an image as a point in </w:t>
      </w:r>
      <w:r w:rsidR="0078010C" w:rsidRPr="0078010C">
        <w:rPr>
          <w:rStyle w:val="Emphasis"/>
        </w:rPr>
        <w:t>(</w:t>
      </w:r>
      <w:r w:rsidRPr="0078010C">
        <w:rPr>
          <w:rStyle w:val="Emphasis"/>
        </w:rPr>
        <w:t>q</w:t>
      </w:r>
      <w:r w:rsidRPr="0036112E">
        <w:rPr>
          <w:rStyle w:val="Emphasis"/>
          <w:vertAlign w:val="superscript"/>
        </w:rPr>
        <w:t>3</w:t>
      </w:r>
      <w:r w:rsidR="0078010C" w:rsidRPr="0078010C">
        <w:rPr>
          <w:rStyle w:val="Emphasis"/>
        </w:rPr>
        <w:t>)</w:t>
      </w:r>
      <w:r w:rsidR="0078010C">
        <w:rPr>
          <w:rStyle w:val="Emphasis"/>
          <w:b w:val="0"/>
          <w:i w:val="0"/>
          <w:iCs w:val="0"/>
        </w:rPr>
        <w:t xml:space="preserve"> dimension feature space and similarity can be calculated through a distance measure.</w:t>
      </w:r>
      <w:r w:rsidR="004E24B3">
        <w:rPr>
          <w:rStyle w:val="Emphasis"/>
          <w:b w:val="0"/>
          <w:i w:val="0"/>
          <w:iCs w:val="0"/>
        </w:rPr>
        <w:t xml:space="preserve"> The advantage of this </w:t>
      </w:r>
      <w:r w:rsidR="006276C4">
        <w:rPr>
          <w:rStyle w:val="Emphasis"/>
          <w:b w:val="0"/>
          <w:i w:val="0"/>
          <w:iCs w:val="0"/>
        </w:rPr>
        <w:t>descriptor is that</w:t>
      </w:r>
      <w:r w:rsidR="00AB6D10">
        <w:rPr>
          <w:rStyle w:val="Emphasis"/>
          <w:b w:val="0"/>
          <w:i w:val="0"/>
          <w:iCs w:val="0"/>
        </w:rPr>
        <w:t xml:space="preserve"> objects can be compared by</w:t>
      </w:r>
      <w:r w:rsidR="003E1050">
        <w:rPr>
          <w:rStyle w:val="Emphasis"/>
          <w:b w:val="0"/>
          <w:i w:val="0"/>
          <w:iCs w:val="0"/>
        </w:rPr>
        <w:t xml:space="preserve"> the</w:t>
      </w:r>
      <w:r w:rsidR="006276C4">
        <w:rPr>
          <w:rStyle w:val="Emphasis"/>
          <w:b w:val="0"/>
          <w:i w:val="0"/>
          <w:iCs w:val="0"/>
        </w:rPr>
        <w:t xml:space="preserve"> groups of </w:t>
      </w:r>
      <w:r w:rsidR="003E1050">
        <w:rPr>
          <w:rStyle w:val="Emphasis"/>
          <w:b w:val="0"/>
          <w:i w:val="0"/>
          <w:iCs w:val="0"/>
        </w:rPr>
        <w:t>colours that represent them. T</w:t>
      </w:r>
      <w:r w:rsidR="00B40994">
        <w:rPr>
          <w:rStyle w:val="Emphasis"/>
          <w:b w:val="0"/>
          <w:i w:val="0"/>
          <w:iCs w:val="0"/>
        </w:rPr>
        <w:t xml:space="preserve">he disadvantage with this descriptor is that it holds no spatial information </w:t>
      </w:r>
      <w:r w:rsidR="00404528">
        <w:rPr>
          <w:rStyle w:val="Emphasis"/>
          <w:b w:val="0"/>
          <w:i w:val="0"/>
          <w:iCs w:val="0"/>
        </w:rPr>
        <w:t>for</w:t>
      </w:r>
      <w:r w:rsidR="00B40994">
        <w:rPr>
          <w:rStyle w:val="Emphasis"/>
          <w:b w:val="0"/>
          <w:i w:val="0"/>
          <w:iCs w:val="0"/>
        </w:rPr>
        <w:t xml:space="preserve"> the colour groups</w:t>
      </w:r>
      <w:r w:rsidR="00180E6C">
        <w:rPr>
          <w:rStyle w:val="Emphasis"/>
          <w:b w:val="0"/>
          <w:i w:val="0"/>
          <w:iCs w:val="0"/>
        </w:rPr>
        <w:t xml:space="preserve"> and hence two different</w:t>
      </w:r>
      <w:r w:rsidR="000D5274">
        <w:rPr>
          <w:rStyle w:val="Emphasis"/>
          <w:b w:val="0"/>
          <w:i w:val="0"/>
          <w:iCs w:val="0"/>
        </w:rPr>
        <w:t xml:space="preserve"> images will be matched if they just have similar colour composition.</w:t>
      </w:r>
    </w:p>
    <w:p w14:paraId="354F7B33" w14:textId="77777777" w:rsidR="000D5274" w:rsidRDefault="000D5274" w:rsidP="00EB0F9B">
      <w:pPr>
        <w:rPr>
          <w:rStyle w:val="Emphasis"/>
          <w:b w:val="0"/>
          <w:i w:val="0"/>
          <w:iCs w:val="0"/>
        </w:rPr>
      </w:pPr>
    </w:p>
    <w:p w14:paraId="48A875A4" w14:textId="5637EFB7" w:rsidR="000D5274" w:rsidRPr="006974A5" w:rsidRDefault="000D5274" w:rsidP="006974A5">
      <w:pPr>
        <w:pStyle w:val="Heading2"/>
        <w:rPr>
          <w:rStyle w:val="Emphasis"/>
          <w:rFonts w:asciiTheme="majorHAnsi" w:hAnsiTheme="majorHAnsi"/>
          <w:b w:val="0"/>
          <w:i w:val="0"/>
          <w:iCs w:val="0"/>
          <w:sz w:val="26"/>
        </w:rPr>
      </w:pPr>
      <w:r w:rsidRPr="006974A5">
        <w:rPr>
          <w:rStyle w:val="Emphasis"/>
          <w:rFonts w:asciiTheme="majorHAnsi" w:hAnsiTheme="majorHAnsi"/>
          <w:b w:val="0"/>
          <w:i w:val="0"/>
          <w:iCs w:val="0"/>
          <w:sz w:val="26"/>
        </w:rPr>
        <w:t>Spatial Colour</w:t>
      </w:r>
    </w:p>
    <w:p w14:paraId="40F236AB" w14:textId="3FBC5033" w:rsidR="000D5274" w:rsidRDefault="00D93E86" w:rsidP="000D5274">
      <w:r>
        <w:t>T</w:t>
      </w:r>
      <w:r w:rsidR="003B4CC6">
        <w:t xml:space="preserve">his descriptor utilizes spatial colour information by </w:t>
      </w:r>
      <w:r w:rsidR="008A2991">
        <w:t>dividing the image space into grids within which the average</w:t>
      </w:r>
      <w:r w:rsidR="00402736">
        <w:t xml:space="preserve"> colour composition is calculated and concatenated to form a descriptor. </w:t>
      </w:r>
      <w:r w:rsidR="0093321B">
        <w:t xml:space="preserve">Within the grids </w:t>
      </w:r>
      <w:r w:rsidR="00FE0E92">
        <w:t xml:space="preserve"> GCD could be utilized as well but </w:t>
      </w:r>
      <w:r w:rsidR="004D45F9">
        <w:t xml:space="preserve">at a much greater computational cost. </w:t>
      </w:r>
      <w:r w:rsidR="00C15CDE">
        <w:t xml:space="preserve">A spatial colour descriptor should perform better than a GCD as </w:t>
      </w:r>
      <w:r w:rsidR="00BA50C1">
        <w:t>it encodes the distribution of colours in the image</w:t>
      </w:r>
      <w:r w:rsidR="00E72EEA">
        <w:t>.</w:t>
      </w:r>
    </w:p>
    <w:p w14:paraId="3BFDD6E9" w14:textId="77777777" w:rsidR="00E0036E" w:rsidRDefault="00E0036E" w:rsidP="000D5274"/>
    <w:p w14:paraId="3CDFAC1A" w14:textId="074F1D71" w:rsidR="00E0036E" w:rsidRDefault="00E0036E" w:rsidP="00E0036E">
      <w:pPr>
        <w:pStyle w:val="Heading2"/>
      </w:pPr>
      <w:r>
        <w:t xml:space="preserve">Edge </w:t>
      </w:r>
      <w:r w:rsidR="00723762">
        <w:t>Orientation</w:t>
      </w:r>
    </w:p>
    <w:p w14:paraId="4929B2F7" w14:textId="77777777" w:rsidR="006974A5" w:rsidRDefault="00794064" w:rsidP="00E0036E">
      <w:r>
        <w:t xml:space="preserve">This descriptor divides the </w:t>
      </w:r>
      <w:r w:rsidR="002F2830">
        <w:t>image space</w:t>
      </w:r>
      <w:r w:rsidR="001F02DB">
        <w:t xml:space="preserve"> into grids as well but measures high</w:t>
      </w:r>
      <w:r w:rsidR="005A5564">
        <w:t xml:space="preserve"> frequency information, i.e., </w:t>
      </w:r>
      <w:r w:rsidR="003B2632">
        <w:t>textures and edges.</w:t>
      </w:r>
      <w:r w:rsidR="008401BD">
        <w:t xml:space="preserve"> This </w:t>
      </w:r>
      <w:r w:rsidR="00D336D4">
        <w:t xml:space="preserve">is </w:t>
      </w:r>
      <w:r w:rsidR="00123F16">
        <w:t>achieved</w:t>
      </w:r>
      <w:r w:rsidR="00D336D4">
        <w:t xml:space="preserve"> </w:t>
      </w:r>
      <w:r w:rsidR="002F42F6">
        <w:t>by</w:t>
      </w:r>
      <w:r w:rsidR="00123F16">
        <w:t xml:space="preserve"> converting the image to grey scale and</w:t>
      </w:r>
      <w:r w:rsidR="002F42F6">
        <w:t xml:space="preserve"> utilizing a Sobel filter for each axis. This approximates the gradient</w:t>
      </w:r>
      <w:r w:rsidR="00123F16">
        <w:t xml:space="preserve"> of th</w:t>
      </w:r>
      <w:r w:rsidR="00F8615E">
        <w:t>e pixel intensity o</w:t>
      </w:r>
      <w:r w:rsidR="00590CDB">
        <w:t>f</w:t>
      </w:r>
      <w:r w:rsidR="00F8615E">
        <w:t xml:space="preserve"> an image.</w:t>
      </w:r>
      <w:r w:rsidR="00590CDB">
        <w:t xml:space="preserve"> </w:t>
      </w:r>
      <w:r w:rsidR="003A5530">
        <w:t>The edge</w:t>
      </w:r>
      <w:r w:rsidR="00537A70">
        <w:t xml:space="preserve"> magnitude </w:t>
      </w:r>
      <w:r w:rsidR="00BC5B9E">
        <w:t xml:space="preserve">and angle of the edge are then concatenated to develop the descriptor. </w:t>
      </w:r>
      <w:r w:rsidR="00C56682">
        <w:t xml:space="preserve">Only edge magnitude values of </w:t>
      </w:r>
      <w:r w:rsidR="006974A5">
        <w:t>certain threshold are included in the descriptor to strike a balance between computational cost and accuracy.</w:t>
      </w:r>
    </w:p>
    <w:p w14:paraId="6A2C499B" w14:textId="77777777" w:rsidR="006974A5" w:rsidRDefault="006974A5" w:rsidP="00E0036E"/>
    <w:p w14:paraId="28141D38" w14:textId="5195EFE8" w:rsidR="00E0036E" w:rsidRDefault="00DE03C1" w:rsidP="006974A5">
      <w:pPr>
        <w:pStyle w:val="Heading2"/>
      </w:pPr>
      <w:r>
        <w:lastRenderedPageBreak/>
        <w:t>Princip</w:t>
      </w:r>
      <w:r w:rsidR="001E50DA">
        <w:t>a</w:t>
      </w:r>
      <w:r>
        <w:t>l Component Analysis</w:t>
      </w:r>
    </w:p>
    <w:p w14:paraId="4990CF19" w14:textId="77777777" w:rsidR="00800820" w:rsidRDefault="000D26B6" w:rsidP="00E60EA6">
      <w:r>
        <w:t xml:space="preserve">In simple terms, </w:t>
      </w:r>
      <w:r w:rsidR="001E50DA">
        <w:t>Principal</w:t>
      </w:r>
      <w:r w:rsidR="001903C8">
        <w:t xml:space="preserve"> Component Analysis (PCA) is used to condense information by applying a transformation on the </w:t>
      </w:r>
      <w:r w:rsidR="001E50DA">
        <w:t xml:space="preserve">data. The reasoning for this can </w:t>
      </w:r>
      <w:r w:rsidR="0010034F">
        <w:t>be traced to the ‘curse of dimensionality’.</w:t>
      </w:r>
      <w:r w:rsidR="00090E95">
        <w:t xml:space="preserve"> </w:t>
      </w:r>
      <w:r w:rsidR="005F0743">
        <w:t>Ideally, the</w:t>
      </w:r>
      <w:r w:rsidR="00090E95">
        <w:t xml:space="preserve"> dimensions</w:t>
      </w:r>
      <w:r w:rsidR="005F0743">
        <w:t xml:space="preserve"> are kept as</w:t>
      </w:r>
      <w:r w:rsidR="00797714">
        <w:t xml:space="preserve"> low as possible while maintain an appropriate level of accuracy. </w:t>
      </w:r>
      <w:r w:rsidR="0049671B">
        <w:t>This is done as each additional dimension exponentially increases</w:t>
      </w:r>
      <w:r w:rsidR="0073618D">
        <w:t xml:space="preserve"> the volume of feature space. </w:t>
      </w:r>
    </w:p>
    <w:p w14:paraId="0587B589" w14:textId="78FE29A6" w:rsidR="008D4903" w:rsidRDefault="0073618D" w:rsidP="00E60EA6">
      <w:r>
        <w:t>Thus, a higher dimension descriptor</w:t>
      </w:r>
      <w:r w:rsidR="00041574">
        <w:t xml:space="preserve"> requires additional time and processing power. </w:t>
      </w:r>
      <w:r w:rsidR="001C4689">
        <w:t xml:space="preserve">Multiple </w:t>
      </w:r>
      <w:r w:rsidR="003A53F0">
        <w:t>dimensions</w:t>
      </w:r>
      <w:r w:rsidR="001C4689">
        <w:t xml:space="preserve"> have minimal variation and thus do not contribute </w:t>
      </w:r>
      <w:r w:rsidR="00DC68F9">
        <w:t xml:space="preserve">much to decision making and can be discarded. </w:t>
      </w:r>
      <w:r w:rsidR="003A53F0">
        <w:t xml:space="preserve">For PCA, </w:t>
      </w:r>
      <w:r w:rsidR="000B2CCE">
        <w:t>the covariance</w:t>
      </w:r>
      <w:r w:rsidR="00F17B2A">
        <w:t xml:space="preserve"> (spread)</w:t>
      </w:r>
      <w:r w:rsidR="00CC33C9">
        <w:t xml:space="preserve"> and mean</w:t>
      </w:r>
      <w:r w:rsidR="00F17B2A">
        <w:t xml:space="preserve"> (position)</w:t>
      </w:r>
      <w:r w:rsidR="000B2CCE">
        <w:t xml:space="preserve"> is first calculated and then decomposed into </w:t>
      </w:r>
      <w:r w:rsidR="003F2053">
        <w:t xml:space="preserve">eigen vectors and eigen values that define the direction and magnitude of </w:t>
      </w:r>
      <w:r w:rsidR="008D4903">
        <w:t>variation respectively.</w:t>
      </w:r>
    </w:p>
    <w:p w14:paraId="779D3F9D" w14:textId="77777777" w:rsidR="008D4903" w:rsidRDefault="008D4903" w:rsidP="00E60EA6"/>
    <w:p w14:paraId="412EFD32" w14:textId="77777777" w:rsidR="008D4903" w:rsidRDefault="008D4903" w:rsidP="008D4903">
      <w:pPr>
        <w:pStyle w:val="Heading2"/>
      </w:pPr>
      <w:r>
        <w:t>Support Vector Machine</w:t>
      </w:r>
    </w:p>
    <w:p w14:paraId="27918077" w14:textId="5E1383F3" w:rsidR="00E60EA6" w:rsidRDefault="00591DF1" w:rsidP="008D4903">
      <w:r>
        <w:t>Support Vector Machine</w:t>
      </w:r>
      <w:r w:rsidR="005358BB">
        <w:t>s</w:t>
      </w:r>
      <w:r>
        <w:t xml:space="preserve"> (SVM) </w:t>
      </w:r>
      <w:r w:rsidR="00A555E4">
        <w:t xml:space="preserve">is a supervised learning </w:t>
      </w:r>
      <w:r w:rsidR="000C13E2">
        <w:t>model that is widely used for binary classification problems.</w:t>
      </w:r>
      <w:r w:rsidR="0025533A">
        <w:t xml:space="preserve"> This is achieved by calculating </w:t>
      </w:r>
      <w:r w:rsidR="00042F36">
        <w:t>the best possible supporting vector or dividing line between two group of observations</w:t>
      </w:r>
      <w:r w:rsidR="00375776">
        <w:t xml:space="preserve">. </w:t>
      </w:r>
      <w:r w:rsidR="00CD5F5B">
        <w:t xml:space="preserve">This model can also be utilized for classification tasks involving more </w:t>
      </w:r>
      <w:r w:rsidR="00CD5F5B" w:rsidRPr="003C736A">
        <w:t>than two categories by</w:t>
      </w:r>
      <w:r w:rsidR="003C736A">
        <w:t xml:space="preserve"> c</w:t>
      </w:r>
      <w:r w:rsidR="00A940C4">
        <w:t>o</w:t>
      </w:r>
      <w:r w:rsidR="003C736A">
        <w:t>nstructing</w:t>
      </w:r>
      <w:r w:rsidR="00A940C4">
        <w:t xml:space="preserve"> multiple</w:t>
      </w:r>
      <w:r w:rsidR="00CD5F5B" w:rsidRPr="003C736A">
        <w:t xml:space="preserve"> </w:t>
      </w:r>
      <w:r w:rsidR="003C736A" w:rsidRPr="003C736A">
        <w:t xml:space="preserve">classifiers </w:t>
      </w:r>
      <w:r w:rsidR="00A940C4">
        <w:t xml:space="preserve">where </w:t>
      </w:r>
      <w:r w:rsidR="003C736A" w:rsidRPr="003C736A">
        <w:t>each one trains data from two classe</w:t>
      </w:r>
      <w:r w:rsidR="00A940C4">
        <w:t xml:space="preserve">s and </w:t>
      </w:r>
      <w:r w:rsidR="007E62AD">
        <w:t>graphically represented by plane or (hyperplane)</w:t>
      </w:r>
      <w:r w:rsidR="003C4752">
        <w:t>.</w:t>
      </w:r>
    </w:p>
    <w:p w14:paraId="451E3E0E" w14:textId="77777777" w:rsidR="00875B4D" w:rsidRDefault="00875B4D" w:rsidP="008D4903"/>
    <w:p w14:paraId="02D824B9" w14:textId="4EBBFB94" w:rsidR="00875B4D" w:rsidRDefault="00E7066B" w:rsidP="00875B4D">
      <w:pPr>
        <w:pStyle w:val="Heading1"/>
      </w:pPr>
      <w:r>
        <w:t>3 Distance Measure</w:t>
      </w:r>
    </w:p>
    <w:p w14:paraId="50F620C3" w14:textId="7DBF2F76" w:rsidR="00E7066B" w:rsidRDefault="00E7066B" w:rsidP="00E7066B">
      <w:r>
        <w:t>This section will describe</w:t>
      </w:r>
      <w:r w:rsidR="00CD4C57">
        <w:t xml:space="preserve"> the</w:t>
      </w:r>
      <w:r>
        <w:t xml:space="preserve"> distance measures that were evaluated.</w:t>
      </w:r>
      <w:r w:rsidR="00C1308F">
        <w:t xml:space="preserve"> Distance measures are used to make </w:t>
      </w:r>
      <w:r w:rsidR="00DD3AE8">
        <w:t>comparisons</w:t>
      </w:r>
      <w:r w:rsidR="00C1308F">
        <w:t xml:space="preserve"> </w:t>
      </w:r>
      <w:r w:rsidR="00DD3AE8">
        <w:t>between image descriptors plotted in a feature space.</w:t>
      </w:r>
      <w:r w:rsidR="00335D72">
        <w:t xml:space="preserve"> This is done </w:t>
      </w:r>
      <w:r w:rsidR="00D0664B">
        <w:t>b</w:t>
      </w:r>
      <w:r w:rsidR="00335D72">
        <w:t xml:space="preserve">y calculating the vector between </w:t>
      </w:r>
      <w:r w:rsidR="00D0664B">
        <w:t>two</w:t>
      </w:r>
      <w:r w:rsidR="00335D72">
        <w:t xml:space="preserve"> points in the</w:t>
      </w:r>
      <w:r w:rsidR="007C0C2C">
        <w:t xml:space="preserve"> feature space. The method evaluating this vector is known as the Norm</w:t>
      </w:r>
      <w:r w:rsidR="00D0664B">
        <w:t>.</w:t>
      </w:r>
    </w:p>
    <w:p w14:paraId="0E44D5FC" w14:textId="77777777" w:rsidR="00D0664B" w:rsidRDefault="00D0664B" w:rsidP="00E7066B"/>
    <w:p w14:paraId="0A35F9D1" w14:textId="6663FB3B" w:rsidR="00E7066B" w:rsidRDefault="00D0664B" w:rsidP="00D0664B">
      <w:pPr>
        <w:pStyle w:val="Heading2"/>
      </w:pPr>
      <w:r>
        <w:t>L1 Norm</w:t>
      </w:r>
    </w:p>
    <w:p w14:paraId="28FB9654" w14:textId="398A37E4" w:rsidR="00D0664B" w:rsidRDefault="009658F6" w:rsidP="00D0664B">
      <w:r>
        <w:t xml:space="preserve">Also know as the Manhattan distance, this is the sum of the absolute values of the vector. </w:t>
      </w:r>
    </w:p>
    <w:p w14:paraId="46534604" w14:textId="77777777" w:rsidR="008A79D7" w:rsidRDefault="008A79D7" w:rsidP="00D0664B"/>
    <w:p w14:paraId="5798E8E3" w14:textId="068DEF39" w:rsidR="008A79D7" w:rsidRDefault="008A79D7" w:rsidP="008A79D7">
      <w:pPr>
        <w:pStyle w:val="Heading2"/>
      </w:pPr>
      <w:r>
        <w:t>L2 Norm</w:t>
      </w:r>
    </w:p>
    <w:p w14:paraId="5AA095B3" w14:textId="020E03FA" w:rsidR="008A79D7" w:rsidRDefault="005D3399" w:rsidP="008A79D7">
      <w:r>
        <w:t>Also known as the Euclidean distance</w:t>
      </w:r>
      <w:r w:rsidR="005C3AE7">
        <w:t xml:space="preserve">, this is the shortest distance between two points in space. </w:t>
      </w:r>
      <w:r w:rsidR="00FA64B5">
        <w:t>In mathematics it is substituted for the magnitude of a vector.</w:t>
      </w:r>
      <w:r w:rsidR="00A27E4D">
        <w:t xml:space="preserve"> This is the most commonly used distance measure</w:t>
      </w:r>
      <w:r w:rsidR="00A74A81">
        <w:t>.</w:t>
      </w:r>
    </w:p>
    <w:p w14:paraId="224BC0B3" w14:textId="77777777" w:rsidR="00A74A81" w:rsidRDefault="00A74A81" w:rsidP="008A79D7"/>
    <w:p w14:paraId="707CD5D3" w14:textId="79AFF2EF" w:rsidR="00A74A81" w:rsidRDefault="00A74A81" w:rsidP="00A74A81">
      <w:pPr>
        <w:pStyle w:val="Heading2"/>
      </w:pPr>
      <w:r>
        <w:t>Mahalanobis Distance</w:t>
      </w:r>
    </w:p>
    <w:p w14:paraId="7A921D65" w14:textId="660B0324" w:rsidR="003F020D" w:rsidRDefault="00572B4F" w:rsidP="002D22A5">
      <w:r>
        <w:t>The Mahalanobis is essentially the Euclidean distance</w:t>
      </w:r>
      <w:r w:rsidR="00EF1704">
        <w:t xml:space="preserve">, measured in terms of standard deviation. </w:t>
      </w:r>
      <w:r w:rsidR="00A6013F">
        <w:t>In machine learning</w:t>
      </w:r>
      <w:r w:rsidR="00B81903">
        <w:t xml:space="preserve"> this measure better accounts f</w:t>
      </w:r>
      <w:r w:rsidR="00871F86">
        <w:t xml:space="preserve">or a data model </w:t>
      </w:r>
      <w:r w:rsidR="0039595E">
        <w:t xml:space="preserve">through PCA. It is calculated by measuring how many </w:t>
      </w:r>
      <w:r w:rsidR="00910174">
        <w:t>standard deviations away from the models mean a query point is.</w:t>
      </w:r>
      <w:r w:rsidR="00EF1704">
        <w:t xml:space="preserve"> </w:t>
      </w:r>
      <w:r w:rsidR="00C436EE">
        <w:t>The Mahalanobis distance becomes the Euclidean distance</w:t>
      </w:r>
      <w:r w:rsidR="006035C2">
        <w:t xml:space="preserve"> when moving from the root frame to the frame defined through PCA.</w:t>
      </w:r>
    </w:p>
    <w:p w14:paraId="1644E1FB" w14:textId="77777777" w:rsidR="00F93D2E" w:rsidRDefault="00F93D2E" w:rsidP="002D22A5"/>
    <w:p w14:paraId="0CE479B1" w14:textId="77777777" w:rsidR="005F1F03" w:rsidRDefault="005F1F03" w:rsidP="002D22A5"/>
    <w:p w14:paraId="6041C6D3" w14:textId="567569F0" w:rsidR="005F1F03" w:rsidRDefault="005F1F03">
      <w:pPr>
        <w:jc w:val="left"/>
      </w:pPr>
      <w:r>
        <w:br w:type="page"/>
      </w:r>
    </w:p>
    <w:p w14:paraId="2CCED7EB" w14:textId="1C2F9AE9" w:rsidR="00F93D2E" w:rsidRDefault="00F93D2E" w:rsidP="00F93D2E">
      <w:pPr>
        <w:pStyle w:val="Heading1"/>
      </w:pPr>
      <w:r>
        <w:lastRenderedPageBreak/>
        <w:t>4 Evaluation Techniques</w:t>
      </w:r>
    </w:p>
    <w:p w14:paraId="3CB23B18" w14:textId="1995D65D" w:rsidR="00F93D2E" w:rsidRDefault="00F93D2E" w:rsidP="00F93D2E">
      <w:r>
        <w:t xml:space="preserve">This section will present a brief of the </w:t>
      </w:r>
      <w:r w:rsidR="00D2213B">
        <w:t>evaluation</w:t>
      </w:r>
      <w:r>
        <w:t xml:space="preserve"> techniques that have been utilised</w:t>
      </w:r>
      <w:r w:rsidR="00D2213B">
        <w:t>.</w:t>
      </w:r>
    </w:p>
    <w:p w14:paraId="46B6033A" w14:textId="77777777" w:rsidR="00D2213B" w:rsidRDefault="00D2213B" w:rsidP="00F93D2E"/>
    <w:p w14:paraId="4958B9E4" w14:textId="2F7B5128" w:rsidR="00D2213B" w:rsidRDefault="00D2213B" w:rsidP="00D2213B">
      <w:pPr>
        <w:pStyle w:val="Heading2"/>
      </w:pPr>
      <w:r>
        <w:t>Precision and Recall</w:t>
      </w:r>
    </w:p>
    <w:p w14:paraId="6B48EA9A" w14:textId="07DD609B" w:rsidR="009F6C15" w:rsidRDefault="00C92E16" w:rsidP="00D2213B">
      <w:r>
        <w:t xml:space="preserve">After ranking the images in a dataset </w:t>
      </w:r>
      <w:r w:rsidR="00912E05">
        <w:t>in comparison to the similarity with a query image</w:t>
      </w:r>
      <w:r w:rsidR="00512035">
        <w:t>, the precision and recall statistics can be calculated for n im</w:t>
      </w:r>
      <w:r w:rsidR="009F6C15">
        <w:t xml:space="preserve">ages of the dataset. </w:t>
      </w:r>
    </w:p>
    <w:p w14:paraId="08922FA5" w14:textId="26F4E072" w:rsidR="009F6C15" w:rsidRDefault="00C025AE" w:rsidP="00D2213B">
      <w:r>
        <w:t xml:space="preserve">Precision represents the </w:t>
      </w:r>
      <w:r w:rsidR="00E2306E">
        <w:t>percentage of returned results that are relevant to the query image</w:t>
      </w:r>
      <w:r w:rsidR="00DB24E9">
        <w:t xml:space="preserve">. High precision indicates better system performance and </w:t>
      </w:r>
      <w:r w:rsidR="008F4B6C">
        <w:t xml:space="preserve">in an ideal system  precision is 1 as the value of n increases and eventually all relevant values </w:t>
      </w:r>
      <w:r w:rsidR="00803ACF">
        <w:t>have been returned, so the precision drops steadily</w:t>
      </w:r>
      <w:r w:rsidR="00F17757">
        <w:t xml:space="preserve"> to  a minimum value given by the fraction of relevant results in a dataset. </w:t>
      </w:r>
    </w:p>
    <w:p w14:paraId="03BC9C29" w14:textId="434A36A2" w:rsidR="000A2D23" w:rsidRPr="00984F7C" w:rsidRDefault="000A2D23" w:rsidP="00984F7C">
      <w:r w:rsidRPr="00984F7C">
        <w:t>The recall</w:t>
      </w:r>
      <w:r w:rsidR="00AC1076" w:rsidRPr="00984F7C">
        <w:t xml:space="preserve"> at n</w:t>
      </w:r>
      <w:r w:rsidRPr="00984F7C">
        <w:t xml:space="preserve"> represents how many </w:t>
      </w:r>
      <w:r w:rsidR="00AC1076" w:rsidRPr="00984F7C">
        <w:t xml:space="preserve">relevant </w:t>
      </w:r>
      <w:r w:rsidR="00D54480" w:rsidRPr="00984F7C">
        <w:t xml:space="preserve">results have been returned up to that point. Higher values </w:t>
      </w:r>
      <w:r w:rsidR="00632396" w:rsidRPr="00984F7C">
        <w:t>a n indicate that a system has high confidence and can recall relevant results faster</w:t>
      </w:r>
      <w:r w:rsidR="00BB7F7C" w:rsidRPr="00984F7C">
        <w:t xml:space="preserve"> with low false positives. At the final value of n, recall is equal to 1 as all results have been returned. </w:t>
      </w:r>
      <w:r w:rsidR="0070562A" w:rsidRPr="00984F7C">
        <w:t>A system with high recall but low precision at n will indicate that the system is effectively able to retrieve all relevant documents eventually however there will be false positives within the results.</w:t>
      </w:r>
      <w:r w:rsidR="00AA7191" w:rsidRPr="00984F7C">
        <w:t xml:space="preserve"> On the contrary, a system with high precision but low recall at n would indicate that the system is very confident but may indicate an increase in false negatives whe</w:t>
      </w:r>
      <w:r w:rsidR="008822CA" w:rsidRPr="00984F7C">
        <w:t>n</w:t>
      </w:r>
      <w:r w:rsidR="00AA7191" w:rsidRPr="00984F7C">
        <w:t xml:space="preserve"> the system cannot correctly </w:t>
      </w:r>
      <w:r w:rsidR="008822CA" w:rsidRPr="00984F7C">
        <w:t xml:space="preserve">identify </w:t>
      </w:r>
      <w:r w:rsidR="00AA7191" w:rsidRPr="00984F7C">
        <w:t xml:space="preserve">a </w:t>
      </w:r>
      <w:r w:rsidR="008822CA" w:rsidRPr="00984F7C">
        <w:t>relevant result</w:t>
      </w:r>
      <w:r w:rsidR="00AA7191" w:rsidRPr="00984F7C">
        <w:t>.</w:t>
      </w:r>
    </w:p>
    <w:p w14:paraId="7ACBF06C" w14:textId="4BDBECCC" w:rsidR="005F1F03" w:rsidRDefault="00984F7C" w:rsidP="00984F7C">
      <w:r>
        <w:t>One way t</w:t>
      </w:r>
      <w:r w:rsidRPr="00984F7C">
        <w:t xml:space="preserve">o visualise the response of a visual search system is to calculate both precision and recall for all values of </w:t>
      </w:r>
      <w:r>
        <w:t xml:space="preserve">n </w:t>
      </w:r>
      <w:r w:rsidRPr="00984F7C">
        <w:t xml:space="preserve">and plot </w:t>
      </w:r>
      <w:r>
        <w:t xml:space="preserve">a </w:t>
      </w:r>
      <w:r w:rsidRPr="00984F7C">
        <w:t>PR curve.</w:t>
      </w:r>
      <w:r>
        <w:t xml:space="preserve"> The </w:t>
      </w:r>
      <w:r w:rsidRPr="00984F7C">
        <w:t>recall</w:t>
      </w:r>
      <w:r w:rsidR="005D4E25">
        <w:t xml:space="preserve"> is measures</w:t>
      </w:r>
      <w:r w:rsidRPr="00984F7C">
        <w:t xml:space="preserve"> along the x axis and precision along y</w:t>
      </w:r>
      <w:r w:rsidR="005D4E25">
        <w:t xml:space="preserve"> axis.</w:t>
      </w:r>
      <w:r w:rsidRPr="00984F7C">
        <w:t xml:space="preserve"> </w:t>
      </w:r>
      <w:r w:rsidR="005D4E25">
        <w:t>T</w:t>
      </w:r>
      <w:r w:rsidRPr="00984F7C">
        <w:t>he</w:t>
      </w:r>
      <w:r w:rsidR="005D4E25">
        <w:t xml:space="preserve"> resulting</w:t>
      </w:r>
      <w:r w:rsidRPr="00984F7C">
        <w:t xml:space="preserve"> curve </w:t>
      </w:r>
      <w:r w:rsidR="005F1F03" w:rsidRPr="00984F7C">
        <w:t>plot</w:t>
      </w:r>
      <w:r w:rsidR="005F1F03">
        <w:t>s</w:t>
      </w:r>
      <w:r w:rsidRPr="00984F7C">
        <w:t xml:space="preserve"> the system performance over normalised time to retrieve the query’s</w:t>
      </w:r>
      <w:r w:rsidR="005D4E25">
        <w:t xml:space="preserve"> relevant results</w:t>
      </w:r>
      <w:r w:rsidRPr="00984F7C">
        <w:t>.</w:t>
      </w:r>
    </w:p>
    <w:p w14:paraId="1A42980B" w14:textId="5591CBB1" w:rsidR="00015CBB" w:rsidRDefault="00015CBB" w:rsidP="00015CBB">
      <w:pPr>
        <w:pStyle w:val="Heading2"/>
      </w:pPr>
      <w:r>
        <w:t>Mean Average Precision</w:t>
      </w:r>
    </w:p>
    <w:p w14:paraId="1A503EB9" w14:textId="202E8937" w:rsidR="00015CBB" w:rsidRPr="00015CBB" w:rsidRDefault="00044A8B" w:rsidP="00015CBB">
      <w:r>
        <w:t xml:space="preserve">The Mean Average Precision is calculated over a range of queries. </w:t>
      </w:r>
      <w:r w:rsidR="007D2A5E">
        <w:t xml:space="preserve">These methods are best suited to evaluate level </w:t>
      </w:r>
      <w:r w:rsidR="00602554">
        <w:t>1 of similarity. This report is limited to L1 comparisons as the dataset is not properly labelle</w:t>
      </w:r>
      <w:r w:rsidR="00000B38">
        <w:t xml:space="preserve">d and </w:t>
      </w:r>
      <w:r w:rsidR="00C82664">
        <w:t>considerable work would be required.</w:t>
      </w:r>
    </w:p>
    <w:p w14:paraId="541E5BB9" w14:textId="77777777" w:rsidR="005F1F03" w:rsidRDefault="005F1F03" w:rsidP="00984F7C"/>
    <w:p w14:paraId="6EF1EDBA" w14:textId="280764EF" w:rsidR="005F1F03" w:rsidRDefault="0016465E" w:rsidP="0016465E">
      <w:pPr>
        <w:pStyle w:val="Heading1"/>
      </w:pPr>
      <w:r>
        <w:t>5 Experim</w:t>
      </w:r>
      <w:r w:rsidR="00034FA3">
        <w:t>ental Results</w:t>
      </w:r>
    </w:p>
    <w:p w14:paraId="304A989E" w14:textId="716C35A7" w:rsidR="00034FA3" w:rsidRDefault="00E21D3A" w:rsidP="00034FA3">
      <w:r>
        <w:t xml:space="preserve">This section will present </w:t>
      </w:r>
      <w:r w:rsidR="00717437">
        <w:t xml:space="preserve">various experiments and comparisons </w:t>
      </w:r>
      <w:r w:rsidR="00A73AAC">
        <w:t>conducted using the descriptors, distance measures and classification strategies</w:t>
      </w:r>
      <w:r w:rsidR="009F1637">
        <w:t xml:space="preserve"> discussed previously.</w:t>
      </w:r>
    </w:p>
    <w:p w14:paraId="168943E6" w14:textId="77777777" w:rsidR="009F1637" w:rsidRDefault="009F1637" w:rsidP="00034FA3"/>
    <w:p w14:paraId="049DB2BE" w14:textId="2DFD8817" w:rsidR="009F1637" w:rsidRDefault="009F1637" w:rsidP="00BA298D">
      <w:pPr>
        <w:pStyle w:val="Heading2"/>
      </w:pPr>
      <w:r w:rsidRPr="00BA298D">
        <w:t>L</w:t>
      </w:r>
      <w:r w:rsidR="00BA298D" w:rsidRPr="00BA298D">
        <w:t>1</w:t>
      </w:r>
      <w:r w:rsidRPr="00BA298D">
        <w:t xml:space="preserve"> vs L2</w:t>
      </w:r>
      <w:r w:rsidR="00BA298D" w:rsidRPr="00BA298D">
        <w:t xml:space="preserve"> for GCD</w:t>
      </w:r>
    </w:p>
    <w:p w14:paraId="2D53B452" w14:textId="511FDE93" w:rsidR="00B67DA2" w:rsidRDefault="00A53F8E" w:rsidP="00B67DA2">
      <w:pPr>
        <w:tabs>
          <w:tab w:val="left" w:pos="963"/>
        </w:tabs>
      </w:pPr>
      <w:r>
        <w:t>For this experiment, a GCD with 4</w:t>
      </w:r>
      <w:r w:rsidR="00B67DA2">
        <w:t xml:space="preserve"> and 12</w:t>
      </w:r>
      <w:r w:rsidR="00A81D70">
        <w:t xml:space="preserve"> </w:t>
      </w:r>
      <w:r>
        <w:t xml:space="preserve"> bins was used to compare the LS and L1 norms.</w:t>
      </w:r>
    </w:p>
    <w:p w14:paraId="7D97B843" w14:textId="7F188397" w:rsidR="00B67DA2" w:rsidRDefault="00C9303C" w:rsidP="00B67DA2">
      <w:pPr>
        <w:tabs>
          <w:tab w:val="left" w:pos="963"/>
        </w:tabs>
      </w:pPr>
      <w:r>
        <w:t xml:space="preserve">At </w:t>
      </w:r>
      <w:r w:rsidR="00EF24D1">
        <w:t>4 bins the L1 norm</w:t>
      </w:r>
      <w:r w:rsidR="006C77AD">
        <w:t xml:space="preserve"> performs marginally better than the L2 norm. At </w:t>
      </w:r>
      <w:r w:rsidR="00DF3C21">
        <w:t>12 bin</w:t>
      </w:r>
      <w:r w:rsidR="000D571F">
        <w:t>s</w:t>
      </w:r>
      <w:r w:rsidR="00DF3C21">
        <w:t xml:space="preserve"> the difference in performance is greater. </w:t>
      </w:r>
      <w:r w:rsidR="002E7EB8">
        <w:t xml:space="preserve">When </w:t>
      </w:r>
      <w:r w:rsidR="00B662BE">
        <w:t>run over 20 queries with bins at 12, the L1 norm</w:t>
      </w:r>
      <w:r w:rsidR="000D571F">
        <w:t xml:space="preserve"> reaches </w:t>
      </w:r>
      <w:r w:rsidR="00BE1C7C">
        <w:t xml:space="preserve">higher values of precision earlier while the L2 norm displays peak precision values </w:t>
      </w:r>
      <w:r w:rsidR="00C9791E">
        <w:t xml:space="preserve">after about 10 queries have been passed. </w:t>
      </w:r>
      <w:r w:rsidR="004B07FB">
        <w:t>Also,</w:t>
      </w:r>
      <w:r w:rsidR="00791284">
        <w:t xml:space="preserve"> to be noted, from the </w:t>
      </w:r>
      <w:r w:rsidR="00D45420">
        <w:t xml:space="preserve">cumulative PR curves it is observable that L1 reaches </w:t>
      </w:r>
      <w:r w:rsidR="00A56FAD">
        <w:t>peak precision 3 times, while L2 reaches precision value of 1 just once.</w:t>
      </w:r>
      <w:r w:rsidR="004B07FB">
        <w:t xml:space="preserve"> These results are observable in figure </w:t>
      </w:r>
      <w:r w:rsidR="00EE5C9A">
        <w:t>1</w:t>
      </w:r>
      <w:r w:rsidR="001167B2">
        <w:t>.</w:t>
      </w:r>
    </w:p>
    <w:p w14:paraId="3AB9665F" w14:textId="77777777" w:rsidR="00356B91" w:rsidRDefault="00356B91" w:rsidP="00B67DA2">
      <w:pPr>
        <w:tabs>
          <w:tab w:val="left" w:pos="963"/>
        </w:tabs>
      </w:pPr>
    </w:p>
    <w:p w14:paraId="1D1EB83D" w14:textId="77777777" w:rsidR="00EC7AA5" w:rsidRDefault="00EC7AA5" w:rsidP="00B67DA2">
      <w:pPr>
        <w:tabs>
          <w:tab w:val="left" w:pos="963"/>
        </w:tabs>
      </w:pPr>
    </w:p>
    <w:p w14:paraId="040025DD" w14:textId="77777777" w:rsidR="00EC7AA5" w:rsidRDefault="00EC7AA5" w:rsidP="00B67DA2">
      <w:pPr>
        <w:tabs>
          <w:tab w:val="left" w:pos="963"/>
        </w:tabs>
      </w:pPr>
    </w:p>
    <w:p w14:paraId="224024A5" w14:textId="353B0C55" w:rsidR="00EC7AA5" w:rsidRDefault="005A2E87" w:rsidP="00B67DA2">
      <w:pPr>
        <w:tabs>
          <w:tab w:val="left" w:pos="963"/>
        </w:tabs>
      </w:pPr>
      <w:r>
        <w:rPr>
          <w:noProof/>
        </w:rPr>
        <w:lastRenderedPageBreak/>
        <mc:AlternateContent>
          <mc:Choice Requires="wps">
            <w:drawing>
              <wp:anchor distT="0" distB="0" distL="114300" distR="114300" simplePos="0" relativeHeight="251668480" behindDoc="0" locked="1" layoutInCell="1" allowOverlap="0" wp14:anchorId="3554D93E" wp14:editId="02231A75">
                <wp:simplePos x="0" y="0"/>
                <wp:positionH relativeFrom="column">
                  <wp:posOffset>223520</wp:posOffset>
                </wp:positionH>
                <wp:positionV relativeFrom="page">
                  <wp:posOffset>9257030</wp:posOffset>
                </wp:positionV>
                <wp:extent cx="5612400" cy="259200"/>
                <wp:effectExtent l="0" t="0" r="7620" b="8255"/>
                <wp:wrapTopAndBottom/>
                <wp:docPr id="1" name="Text Box 1"/>
                <wp:cNvGraphicFramePr/>
                <a:graphic xmlns:a="http://schemas.openxmlformats.org/drawingml/2006/main">
                  <a:graphicData uri="http://schemas.microsoft.com/office/word/2010/wordprocessingShape">
                    <wps:wsp>
                      <wps:cNvSpPr txBox="1"/>
                      <wps:spPr>
                        <a:xfrm>
                          <a:off x="0" y="0"/>
                          <a:ext cx="5612400" cy="259200"/>
                        </a:xfrm>
                        <a:prstGeom prst="rect">
                          <a:avLst/>
                        </a:prstGeom>
                        <a:solidFill>
                          <a:prstClr val="white"/>
                        </a:solidFill>
                        <a:ln>
                          <a:noFill/>
                        </a:ln>
                      </wps:spPr>
                      <wps:txbx>
                        <w:txbxContent>
                          <w:p w14:paraId="6FB2B0F1" w14:textId="166A2EE3" w:rsidR="005A2E87" w:rsidRPr="00C71E30" w:rsidRDefault="005A2E87" w:rsidP="005A2E87">
                            <w:pPr>
                              <w:pStyle w:val="Caption"/>
                              <w:jc w:val="center"/>
                              <w:rPr>
                                <w:noProof/>
                              </w:rPr>
                            </w:pPr>
                            <w:bookmarkStart w:id="0" w:name="_Toc87970709"/>
                            <w:r>
                              <w:t xml:space="preserve">Figure </w:t>
                            </w:r>
                            <w:r w:rsidR="00172E45">
                              <w:fldChar w:fldCharType="begin"/>
                            </w:r>
                            <w:r w:rsidR="00172E45">
                              <w:instrText xml:space="preserve"> SEQ Figure \*</w:instrText>
                            </w:r>
                            <w:r w:rsidR="00172E45">
                              <w:instrText xml:space="preserve"> ARABIC </w:instrText>
                            </w:r>
                            <w:r w:rsidR="00172E45">
                              <w:fldChar w:fldCharType="separate"/>
                            </w:r>
                            <w:r w:rsidR="00472BC0">
                              <w:rPr>
                                <w:noProof/>
                              </w:rPr>
                              <w:t>1</w:t>
                            </w:r>
                            <w:r w:rsidR="00172E45">
                              <w:rPr>
                                <w:noProof/>
                              </w:rPr>
                              <w:fldChar w:fldCharType="end"/>
                            </w:r>
                            <w:r>
                              <w:t>: L1 vs L2 Norm</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554D93E" id="_x0000_t202" coordsize="21600,21600" o:spt="202" path="m,l,21600r21600,l21600,xe">
                <v:stroke joinstyle="miter"/>
                <v:path gradientshapeok="t" o:connecttype="rect"/>
              </v:shapetype>
              <v:shape id="Text Box 1" o:spid="_x0000_s1026" type="#_x0000_t202" style="position:absolute;left:0;text-align:left;margin-left:17.6pt;margin-top:728.9pt;width:441.9pt;height:20.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" o:allowoverlap="f" stroked="f">
                <v:textbox style="mso-fit-shape-to-text:t" inset="0,0,0,0">
                  <w:txbxContent>
                    <w:p w14:paraId="6FB2B0F1" w14:textId="166A2EE3" w:rsidR="005A2E87" w:rsidRPr="00C71E30" w:rsidRDefault="005A2E87" w:rsidP="005A2E87">
                      <w:pPr>
                        <w:pStyle w:val="Caption"/>
                        <w:jc w:val="center"/>
                        <w:rPr>
                          <w:noProof/>
                        </w:rPr>
                      </w:pPr>
                      <w:bookmarkStart w:id="1" w:name="_Toc87970709"/>
                      <w:r>
                        <w:t xml:space="preserve">Figure </w:t>
                      </w:r>
                      <w:r w:rsidR="00172E45">
                        <w:fldChar w:fldCharType="begin"/>
                      </w:r>
                      <w:r w:rsidR="00172E45">
                        <w:instrText xml:space="preserve"> SEQ Figure \*</w:instrText>
                      </w:r>
                      <w:r w:rsidR="00172E45">
                        <w:instrText xml:space="preserve"> ARABIC </w:instrText>
                      </w:r>
                      <w:r w:rsidR="00172E45">
                        <w:fldChar w:fldCharType="separate"/>
                      </w:r>
                      <w:r w:rsidR="00472BC0">
                        <w:rPr>
                          <w:noProof/>
                        </w:rPr>
                        <w:t>1</w:t>
                      </w:r>
                      <w:r w:rsidR="00172E45">
                        <w:rPr>
                          <w:noProof/>
                        </w:rPr>
                        <w:fldChar w:fldCharType="end"/>
                      </w:r>
                      <w:r>
                        <w:t>: L1 vs L2 Norm</w:t>
                      </w:r>
                      <w:bookmarkEnd w:id="1"/>
                    </w:p>
                  </w:txbxContent>
                </v:textbox>
                <w10:wrap type="topAndBottom" anchory="page"/>
                <w10:anchorlock/>
              </v:shape>
            </w:pict>
          </mc:Fallback>
        </mc:AlternateContent>
      </w:r>
      <w:r>
        <w:rPr>
          <w:noProof/>
        </w:rPr>
        <mc:AlternateContent>
          <mc:Choice Requires="wpg">
            <w:drawing>
              <wp:anchor distT="0" distB="0" distL="114300" distR="114300" simplePos="0" relativeHeight="251666432" behindDoc="0" locked="1" layoutInCell="1" allowOverlap="0" wp14:anchorId="2994597E" wp14:editId="17BAADD5">
                <wp:simplePos x="0" y="0"/>
                <wp:positionH relativeFrom="column">
                  <wp:posOffset>223520</wp:posOffset>
                </wp:positionH>
                <wp:positionV relativeFrom="page">
                  <wp:posOffset>914400</wp:posOffset>
                </wp:positionV>
                <wp:extent cx="5612130" cy="8286750"/>
                <wp:effectExtent l="0" t="0" r="7620" b="0"/>
                <wp:wrapTopAndBottom/>
                <wp:docPr id="21" name="Group 21"/>
                <wp:cNvGraphicFramePr/>
                <a:graphic xmlns:a="http://schemas.openxmlformats.org/drawingml/2006/main">
                  <a:graphicData uri="http://schemas.microsoft.com/office/word/2010/wordprocessingGroup">
                    <wpg:wgp>
                      <wpg:cNvGrpSpPr/>
                      <wpg:grpSpPr>
                        <a:xfrm>
                          <a:off x="0" y="0"/>
                          <a:ext cx="5612130" cy="8286750"/>
                          <a:chOff x="0" y="0"/>
                          <a:chExt cx="5610860" cy="8288813"/>
                        </a:xfrm>
                      </wpg:grpSpPr>
                      <wpg:grpSp>
                        <wpg:cNvPr id="11" name="Group 11"/>
                        <wpg:cNvGrpSpPr/>
                        <wpg:grpSpPr>
                          <a:xfrm>
                            <a:off x="0" y="0"/>
                            <a:ext cx="5610860" cy="1923415"/>
                            <a:chOff x="0" y="0"/>
                            <a:chExt cx="5901574" cy="2113280"/>
                          </a:xfrm>
                        </wpg:grpSpPr>
                        <pic:pic xmlns:pic="http://schemas.openxmlformats.org/drawingml/2006/picture">
                          <pic:nvPicPr>
                            <pic:cNvPr id="9" name="Picture 9" descr="Chart, histogram&#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4920" cy="2113280"/>
                            </a:xfrm>
                            <a:prstGeom prst="rect">
                              <a:avLst/>
                            </a:prstGeom>
                          </pic:spPr>
                        </pic:pic>
                        <pic:pic xmlns:pic="http://schemas.openxmlformats.org/drawingml/2006/picture">
                          <pic:nvPicPr>
                            <pic:cNvPr id="10" name="Picture 10" descr="Chart, line chart, histogram&#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3366654" y="0"/>
                              <a:ext cx="2534920" cy="2113280"/>
                            </a:xfrm>
                            <a:prstGeom prst="rect">
                              <a:avLst/>
                            </a:prstGeom>
                          </pic:spPr>
                        </pic:pic>
                      </wpg:grpSp>
                      <wpg:grpSp>
                        <wpg:cNvPr id="15" name="Group 15"/>
                        <wpg:cNvGrpSpPr/>
                        <wpg:grpSpPr>
                          <a:xfrm>
                            <a:off x="201881" y="2404753"/>
                            <a:ext cx="5408930" cy="2125345"/>
                            <a:chOff x="0" y="0"/>
                            <a:chExt cx="5462286" cy="2068195"/>
                          </a:xfrm>
                        </wpg:grpSpPr>
                        <pic:pic xmlns:pic="http://schemas.openxmlformats.org/drawingml/2006/picture">
                          <pic:nvPicPr>
                            <pic:cNvPr id="13" name="Picture 13" descr="Chart, histogram&#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2980706" y="0"/>
                              <a:ext cx="2481580" cy="2068195"/>
                            </a:xfrm>
                            <a:prstGeom prst="rect">
                              <a:avLst/>
                            </a:prstGeom>
                          </pic:spPr>
                        </pic:pic>
                        <pic:pic xmlns:pic="http://schemas.openxmlformats.org/drawingml/2006/picture">
                          <pic:nvPicPr>
                            <pic:cNvPr id="14" name="Picture 1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1580" cy="2068195"/>
                            </a:xfrm>
                            <a:prstGeom prst="rect">
                              <a:avLst/>
                            </a:prstGeom>
                          </pic:spPr>
                        </pic:pic>
                      </wpg:grpSp>
                      <wpg:grpSp>
                        <wpg:cNvPr id="20" name="Group 20"/>
                        <wpg:cNvGrpSpPr/>
                        <wpg:grpSpPr>
                          <a:xfrm>
                            <a:off x="356260" y="4952047"/>
                            <a:ext cx="5040631" cy="3336766"/>
                            <a:chOff x="1104437" y="-1114267"/>
                            <a:chExt cx="5292142" cy="4011627"/>
                          </a:xfrm>
                        </wpg:grpSpPr>
                        <pic:pic xmlns:pic="http://schemas.openxmlformats.org/drawingml/2006/picture">
                          <pic:nvPicPr>
                            <pic:cNvPr id="16" name="Picture 16" descr="Chart, line char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104437" y="1057129"/>
                              <a:ext cx="2269490" cy="1840231"/>
                            </a:xfrm>
                            <a:prstGeom prst="rect">
                              <a:avLst/>
                            </a:prstGeom>
                          </pic:spPr>
                        </pic:pic>
                        <pic:pic xmlns:pic="http://schemas.openxmlformats.org/drawingml/2006/picture">
                          <pic:nvPicPr>
                            <pic:cNvPr id="17" name="Picture 17" descr="Chart, line char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104438" y="-1114267"/>
                              <a:ext cx="2098039" cy="1748790"/>
                            </a:xfrm>
                            <a:prstGeom prst="rect">
                              <a:avLst/>
                            </a:prstGeom>
                          </pic:spPr>
                        </pic:pic>
                        <pic:pic xmlns:pic="http://schemas.openxmlformats.org/drawingml/2006/picture">
                          <pic:nvPicPr>
                            <pic:cNvPr id="18" name="Picture 18" descr="Chart, line chart&#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4127089" y="956161"/>
                              <a:ext cx="2269490" cy="1840231"/>
                            </a:xfrm>
                            <a:prstGeom prst="rect">
                              <a:avLst/>
                            </a:prstGeom>
                          </pic:spPr>
                        </pic:pic>
                        <pic:pic xmlns:pic="http://schemas.openxmlformats.org/drawingml/2006/picture">
                          <pic:nvPicPr>
                            <pic:cNvPr id="19" name="Picture 19" descr="Chart, line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4013685" y="-1057201"/>
                              <a:ext cx="2207895" cy="1840231"/>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E71145A" id="Group 21" o:spid="_x0000_s1026" style="position:absolute;margin-left:17.6pt;margin-top:1in;width:441.9pt;height:652.5pt;z-index:251666432;mso-position-vertical-relative:page;mso-width-relative:margin;mso-height-relative:margin" coordsize="56108,828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" o:allowoverlap="f">
                <v:group id="Group 11" o:spid="_x0000_s1027" style="position:absolute;width:56108;height:19234" coordsize="59015,2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Chart, histogram&#10;&#10;Description automatically generated" style="position:absolute;width:25349;height:21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">
                    <v:imagedata r:id="rId16" o:title="Chart, histogram&#10;&#10;Description automatically generated"/>
                  </v:shape>
                  <v:shape id="Picture 10" o:spid="_x0000_s1029" type="#_x0000_t75" alt="Chart, line chart, histogram&#10;&#10;Description automatically generated" style="position:absolute;left:33666;width:25349;height:21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">
                    <v:imagedata r:id="rId17" o:title="Chart, line chart, histogram&#10;&#10;Description automatically generated"/>
                  </v:shape>
                </v:group>
                <v:group id="Group 15" o:spid="_x0000_s1030" style="position:absolute;left:2018;top:24047;width:54090;height:21253" coordsize="54622,20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3" o:spid="_x0000_s1031" type="#_x0000_t75" alt="Chart, histogram&#10;&#10;Description automatically generated" style="position:absolute;left:29807;width:24815;height:20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">
                    <v:imagedata r:id="rId18" o:title="Chart, histogram&#10;&#10;Description automatically generated"/>
                  </v:shape>
                  <v:shape id="Picture 14" o:spid="_x0000_s1032" type="#_x0000_t75" style="position:absolute;width:24815;height:206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">
                    <v:imagedata r:id="rId19" o:title=""/>
                  </v:shape>
                </v:group>
                <v:group id="Group 20" o:spid="_x0000_s1033" style="position:absolute;left:3562;top:49520;width:50406;height:33368" coordorigin="11044,-11142" coordsize="52921,4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16" o:spid="_x0000_s1034" type="#_x0000_t75" alt="Chart, line chart&#10;&#10;Description automatically generated" style="position:absolute;left:11044;top:10571;width:22695;height:18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">
                    <v:imagedata r:id="rId20" o:title="Chart, line chart&#10;&#10;Description automatically generated"/>
                  </v:shape>
                  <v:shape id="Picture 17" o:spid="_x0000_s1035" type="#_x0000_t75" alt="Chart, line chart&#10;&#10;Description automatically generated" style="position:absolute;left:11044;top:-11142;width:20980;height:1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">
                    <v:imagedata r:id="rId21" o:title="Chart, line chart&#10;&#10;Description automatically generated"/>
                  </v:shape>
                  <v:shape id="Picture 18" o:spid="_x0000_s1036" type="#_x0000_t75" alt="Chart, line chart&#10;&#10;Description automatically generated" style="position:absolute;left:41270;top:9561;width:22695;height:18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">
                    <v:imagedata r:id="rId22" o:title="Chart, line chart&#10;&#10;Description automatically generated"/>
                  </v:shape>
                  <v:shape id="Picture 19" o:spid="_x0000_s1037" type="#_x0000_t75" alt="Chart, line chart&#10;&#10;Description automatically generated" style="position:absolute;left:40136;top:-10572;width:22079;height:18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">
                    <v:imagedata r:id="rId23" o:title="Chart, line chart&#10;&#10;Description automatically generated"/>
                  </v:shape>
                </v:group>
                <w10:wrap type="topAndBottom" anchory="page"/>
                <w10:anchorlock/>
              </v:group>
            </w:pict>
          </mc:Fallback>
        </mc:AlternateContent>
      </w:r>
    </w:p>
    <w:p w14:paraId="21609135" w14:textId="57C2B5EA" w:rsidR="00EC7AA5" w:rsidRDefault="00EC7AA5" w:rsidP="00B67DA2">
      <w:pPr>
        <w:tabs>
          <w:tab w:val="left" w:pos="963"/>
        </w:tabs>
      </w:pPr>
    </w:p>
    <w:p w14:paraId="3509B4A0" w14:textId="2C09DAB9" w:rsidR="00EC7AA5" w:rsidRDefault="00EC7AA5" w:rsidP="00B67DA2">
      <w:pPr>
        <w:tabs>
          <w:tab w:val="left" w:pos="963"/>
        </w:tabs>
      </w:pPr>
    </w:p>
    <w:p w14:paraId="0A2D277C" w14:textId="3F7A4922" w:rsidR="00EC7AA5" w:rsidRDefault="00737178" w:rsidP="00737178">
      <w:pPr>
        <w:pStyle w:val="Heading2"/>
      </w:pPr>
      <w:r>
        <w:lastRenderedPageBreak/>
        <w:t>Colour vs Texture Grid</w:t>
      </w:r>
    </w:p>
    <w:p w14:paraId="0C67A183" w14:textId="77777777" w:rsidR="001A29A9" w:rsidRDefault="00556DB6" w:rsidP="00B67DA2">
      <w:pPr>
        <w:tabs>
          <w:tab w:val="left" w:pos="963"/>
        </w:tabs>
      </w:pPr>
      <w:r>
        <w:t xml:space="preserve">The first observation that can </w:t>
      </w:r>
      <w:r w:rsidR="00CE214F">
        <w:t xml:space="preserve">be made for Colour vs Texture grids is the time it takes to develop </w:t>
      </w:r>
      <w:r w:rsidR="00EE1268">
        <w:t xml:space="preserve">descriptor. Texture grid takes considerably more processing time. This might be due to the multiple angle and intensity calculations required, Both the models were built using 4 as </w:t>
      </w:r>
      <w:r w:rsidR="00944319">
        <w:t>grids and L2 norm.</w:t>
      </w:r>
      <w:r w:rsidR="00126718">
        <w:t xml:space="preserve"> Additionally, for Texture Grid, the angles were</w:t>
      </w:r>
      <w:r w:rsidR="009C5375">
        <w:t xml:space="preserve"> divided into 8 bins and threshold was set as 0.15.</w:t>
      </w:r>
      <w:r w:rsidR="00FA319D">
        <w:t xml:space="preserve"> Both PR and MAP plots display similar properties for the colour and texture grids descriptors.</w:t>
      </w:r>
      <w:r w:rsidR="00916A8B">
        <w:t xml:space="preserve"> The texture grid shows higher average precision early one but </w:t>
      </w:r>
      <w:r w:rsidR="0043034D">
        <w:t xml:space="preserve">after about </w:t>
      </w:r>
      <w:r w:rsidR="00EE5C9A">
        <w:t>halfway</w:t>
      </w:r>
      <w:r w:rsidR="0043034D">
        <w:t xml:space="preserve"> both descriptors show similar properties. The PR curve also shows a similar trend.</w:t>
      </w:r>
      <w:r w:rsidR="00EE5C9A">
        <w:t xml:space="preserve"> </w:t>
      </w:r>
    </w:p>
    <w:p w14:paraId="367916AE" w14:textId="2C3F1DD1" w:rsidR="005A2E87" w:rsidRDefault="00EE5C9A" w:rsidP="00B67DA2">
      <w:pPr>
        <w:tabs>
          <w:tab w:val="left" w:pos="963"/>
        </w:tabs>
      </w:pPr>
      <w:r>
        <w:t>These results are observable in figure 2.</w:t>
      </w:r>
    </w:p>
    <w:p w14:paraId="2DB4EAA2" w14:textId="5860ED86" w:rsidR="005A2E87" w:rsidRDefault="005A2E87" w:rsidP="00B67DA2">
      <w:pPr>
        <w:tabs>
          <w:tab w:val="left" w:pos="963"/>
        </w:tabs>
      </w:pPr>
    </w:p>
    <w:p w14:paraId="040F3387" w14:textId="36E9FEAA" w:rsidR="005A2E87" w:rsidRDefault="00F66544" w:rsidP="00B67DA2">
      <w:pPr>
        <w:tabs>
          <w:tab w:val="left" w:pos="963"/>
        </w:tabs>
      </w:pPr>
      <w:r>
        <w:rPr>
          <w:noProof/>
        </w:rPr>
        <mc:AlternateContent>
          <mc:Choice Requires="wps">
            <w:drawing>
              <wp:anchor distT="0" distB="0" distL="114300" distR="114300" simplePos="0" relativeHeight="251675648" behindDoc="0" locked="1" layoutInCell="1" allowOverlap="0" wp14:anchorId="49DB7F72" wp14:editId="6FAB881D">
                <wp:simplePos x="0" y="0"/>
                <wp:positionH relativeFrom="column">
                  <wp:posOffset>402128</wp:posOffset>
                </wp:positionH>
                <wp:positionV relativeFrom="page">
                  <wp:posOffset>6673932</wp:posOffset>
                </wp:positionV>
                <wp:extent cx="5313600" cy="259200"/>
                <wp:effectExtent l="0" t="0" r="1905" b="8255"/>
                <wp:wrapTopAndBottom/>
                <wp:docPr id="27" name="Text Box 27"/>
                <wp:cNvGraphicFramePr/>
                <a:graphic xmlns:a="http://schemas.openxmlformats.org/drawingml/2006/main">
                  <a:graphicData uri="http://schemas.microsoft.com/office/word/2010/wordprocessingShape">
                    <wps:wsp>
                      <wps:cNvSpPr txBox="1"/>
                      <wps:spPr>
                        <a:xfrm>
                          <a:off x="0" y="0"/>
                          <a:ext cx="5313600" cy="259200"/>
                        </a:xfrm>
                        <a:prstGeom prst="rect">
                          <a:avLst/>
                        </a:prstGeom>
                        <a:solidFill>
                          <a:prstClr val="white"/>
                        </a:solidFill>
                        <a:ln>
                          <a:noFill/>
                        </a:ln>
                      </wps:spPr>
                      <wps:txbx>
                        <w:txbxContent>
                          <w:p w14:paraId="01B92816" w14:textId="5EC90470" w:rsidR="00F66544" w:rsidRPr="00C23014" w:rsidRDefault="00F66544" w:rsidP="00F66544">
                            <w:pPr>
                              <w:pStyle w:val="Caption"/>
                              <w:jc w:val="center"/>
                              <w:rPr>
                                <w:noProof/>
                              </w:rPr>
                            </w:pPr>
                            <w:bookmarkStart w:id="2" w:name="_Toc87970710"/>
                            <w:r>
                              <w:t xml:space="preserve">Figure </w:t>
                            </w:r>
                            <w:r w:rsidR="00172E45">
                              <w:fldChar w:fldCharType="begin"/>
                            </w:r>
                            <w:r w:rsidR="00172E45">
                              <w:instrText xml:space="preserve"> SEQ Figure \* ARABIC </w:instrText>
                            </w:r>
                            <w:r w:rsidR="00172E45">
                              <w:fldChar w:fldCharType="separate"/>
                            </w:r>
                            <w:r w:rsidR="00472BC0">
                              <w:rPr>
                                <w:noProof/>
                              </w:rPr>
                              <w:t>2</w:t>
                            </w:r>
                            <w:r w:rsidR="00172E45">
                              <w:rPr>
                                <w:noProof/>
                              </w:rPr>
                              <w:fldChar w:fldCharType="end"/>
                            </w:r>
                            <w:r>
                              <w:t>: Colour vs Texture Grid</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DB7F72" id="Text Box 27" o:spid="_x0000_s1027" type="#_x0000_t202" style="position:absolute;left:0;text-align:left;margin-left:31.65pt;margin-top:525.5pt;width:418.4pt;height:20.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" o:allowoverlap="f" stroked="f">
                <v:textbox style="mso-fit-shape-to-text:t" inset="0,0,0,0">
                  <w:txbxContent>
                    <w:p w14:paraId="01B92816" w14:textId="5EC90470" w:rsidR="00F66544" w:rsidRPr="00C23014" w:rsidRDefault="00F66544" w:rsidP="00F66544">
                      <w:pPr>
                        <w:pStyle w:val="Caption"/>
                        <w:jc w:val="center"/>
                        <w:rPr>
                          <w:noProof/>
                        </w:rPr>
                      </w:pPr>
                      <w:bookmarkStart w:id="3" w:name="_Toc87970710"/>
                      <w:r>
                        <w:t xml:space="preserve">Figure </w:t>
                      </w:r>
                      <w:r w:rsidR="00172E45">
                        <w:fldChar w:fldCharType="begin"/>
                      </w:r>
                      <w:r w:rsidR="00172E45">
                        <w:instrText xml:space="preserve"> SEQ Figure \* ARABIC </w:instrText>
                      </w:r>
                      <w:r w:rsidR="00172E45">
                        <w:fldChar w:fldCharType="separate"/>
                      </w:r>
                      <w:r w:rsidR="00472BC0">
                        <w:rPr>
                          <w:noProof/>
                        </w:rPr>
                        <w:t>2</w:t>
                      </w:r>
                      <w:r w:rsidR="00172E45">
                        <w:rPr>
                          <w:noProof/>
                        </w:rPr>
                        <w:fldChar w:fldCharType="end"/>
                      </w:r>
                      <w:r>
                        <w:t>: Colour vs Texture Grid</w:t>
                      </w:r>
                      <w:bookmarkEnd w:id="3"/>
                    </w:p>
                  </w:txbxContent>
                </v:textbox>
                <w10:wrap type="topAndBottom" anchory="page"/>
                <w10:anchorlock/>
              </v:shape>
            </w:pict>
          </mc:Fallback>
        </mc:AlternateContent>
      </w:r>
      <w:r w:rsidR="007A5194">
        <w:rPr>
          <w:noProof/>
        </w:rPr>
        <mc:AlternateContent>
          <mc:Choice Requires="wpg">
            <w:drawing>
              <wp:anchor distT="0" distB="0" distL="114300" distR="114300" simplePos="0" relativeHeight="251673600" behindDoc="0" locked="1" layoutInCell="1" allowOverlap="0" wp14:anchorId="0AB7B1D2" wp14:editId="2291B92C">
                <wp:simplePos x="0" y="0"/>
                <wp:positionH relativeFrom="column">
                  <wp:posOffset>401955</wp:posOffset>
                </wp:positionH>
                <wp:positionV relativeFrom="page">
                  <wp:posOffset>2618105</wp:posOffset>
                </wp:positionV>
                <wp:extent cx="5314950" cy="4000500"/>
                <wp:effectExtent l="0" t="0" r="0" b="0"/>
                <wp:wrapTopAndBottom/>
                <wp:docPr id="26" name="Group 26"/>
                <wp:cNvGraphicFramePr/>
                <a:graphic xmlns:a="http://schemas.openxmlformats.org/drawingml/2006/main">
                  <a:graphicData uri="http://schemas.microsoft.com/office/word/2010/wordprocessingGroup">
                    <wpg:wgp>
                      <wpg:cNvGrpSpPr/>
                      <wpg:grpSpPr>
                        <a:xfrm>
                          <a:off x="0" y="0"/>
                          <a:ext cx="5314950" cy="4000500"/>
                          <a:chOff x="1113105" y="-189845"/>
                          <a:chExt cx="5319306" cy="4000922"/>
                        </a:xfrm>
                      </wpg:grpSpPr>
                      <pic:pic xmlns:pic="http://schemas.openxmlformats.org/drawingml/2006/picture">
                        <pic:nvPicPr>
                          <pic:cNvPr id="22" name="Picture 22" descr="Chart, line char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113105" y="-189845"/>
                            <a:ext cx="2261870" cy="1833880"/>
                          </a:xfrm>
                          <a:prstGeom prst="rect">
                            <a:avLst/>
                          </a:prstGeom>
                        </pic:spPr>
                      </pic:pic>
                      <pic:pic xmlns:pic="http://schemas.openxmlformats.org/drawingml/2006/picture">
                        <pic:nvPicPr>
                          <pic:cNvPr id="23" name="Picture 23" descr="Chart, line chart, histogram&#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174700" y="1946872"/>
                            <a:ext cx="2200275" cy="1834515"/>
                          </a:xfrm>
                          <a:prstGeom prst="rect">
                            <a:avLst/>
                          </a:prstGeom>
                        </pic:spPr>
                      </pic:pic>
                      <pic:pic xmlns:pic="http://schemas.openxmlformats.org/drawingml/2006/picture">
                        <pic:nvPicPr>
                          <pic:cNvPr id="24" name="Picture 24" descr="Chart, line chart&#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4170541" y="-130475"/>
                            <a:ext cx="2261870" cy="1834515"/>
                          </a:xfrm>
                          <a:prstGeom prst="rect">
                            <a:avLst/>
                          </a:prstGeom>
                        </pic:spPr>
                      </pic:pic>
                      <pic:pic xmlns:pic="http://schemas.openxmlformats.org/drawingml/2006/picture">
                        <pic:nvPicPr>
                          <pic:cNvPr id="25" name="Picture 25" descr="Chart, line chart, histogram&#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4232136" y="1976562"/>
                            <a:ext cx="2200275" cy="18345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EB31C7" id="Group 26" o:spid="_x0000_s1026" style="position:absolute;margin-left:31.65pt;margin-top:206.15pt;width:418.5pt;height:315pt;z-index:251673600;mso-position-vertical-relative:page;mso-width-relative:margin;mso-height-relative:margin" coordorigin="11131,-1898" coordsize="53193,40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" o:allowoverlap="f">
                <v:shape id="Picture 22" o:spid="_x0000_s1027" type="#_x0000_t75" alt="Chart, line chart&#10;&#10;Description automatically generated" style="position:absolute;left:11131;top:-1898;width:22618;height:18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">
                  <v:imagedata r:id="rId28" o:title="Chart, line chart&#10;&#10;Description automatically generated"/>
                </v:shape>
                <v:shape id="Picture 23" o:spid="_x0000_s1028" type="#_x0000_t75" alt="Chart, line chart, histogram&#10;&#10;Description automatically generated" style="position:absolute;left:11747;top:19468;width:22002;height:18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">
                  <v:imagedata r:id="rId29" o:title="Chart, line chart, histogram&#10;&#10;Description automatically generated"/>
                </v:shape>
                <v:shape id="Picture 24" o:spid="_x0000_s1029" type="#_x0000_t75" alt="Chart, line chart&#10;&#10;Description automatically generated" style="position:absolute;left:41705;top:-1304;width:22619;height:18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">
                  <v:imagedata r:id="rId30" o:title="Chart, line chart&#10;&#10;Description automatically generated"/>
                </v:shape>
                <v:shape id="Picture 25" o:spid="_x0000_s1030" type="#_x0000_t75" alt="Chart, line chart, histogram&#10;&#10;Description automatically generated" style="position:absolute;left:42321;top:19765;width:22003;height:18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">
                  <v:imagedata r:id="rId31" o:title="Chart, line chart, histogram&#10;&#10;Description automatically generated"/>
                </v:shape>
                <w10:wrap type="topAndBottom" anchory="page"/>
                <w10:anchorlock/>
              </v:group>
            </w:pict>
          </mc:Fallback>
        </mc:AlternateContent>
      </w:r>
    </w:p>
    <w:p w14:paraId="50996EA0" w14:textId="63676CC1" w:rsidR="005A2E87" w:rsidRDefault="00C174AC" w:rsidP="001A29A9">
      <w:pPr>
        <w:pStyle w:val="Heading2"/>
      </w:pPr>
      <w:r>
        <w:t>PCA vs No PCA for Colour-Texture Grid</w:t>
      </w:r>
    </w:p>
    <w:p w14:paraId="2954CAC0" w14:textId="7DF19E8A" w:rsidR="00C174AC" w:rsidRPr="00C174AC" w:rsidRDefault="009C0F34" w:rsidP="00C174AC">
      <w:r>
        <w:t xml:space="preserve">The colour-texture grid descriptor takes even longer to develop than the texture grid. This is expectable as the quantity of </w:t>
      </w:r>
      <w:r w:rsidR="008F5B19">
        <w:t xml:space="preserve">features has increased greatly. To counter this the PCA for this descriptor was evaluated to </w:t>
      </w:r>
      <w:r w:rsidR="00FE09DE">
        <w:t xml:space="preserve">observe performance. </w:t>
      </w:r>
      <w:r w:rsidR="000E4222">
        <w:t>With PCA the processing time is reduced.</w:t>
      </w:r>
      <w:r w:rsidR="009230DF">
        <w:t xml:space="preserve"> </w:t>
      </w:r>
      <w:r w:rsidR="00933CB9">
        <w:t xml:space="preserve">The non PCA graphs show greater queries reaching </w:t>
      </w:r>
      <w:r w:rsidR="00324ABB">
        <w:t>precision of 1 while the PCA graphs show how unstable the MAP is over the multiple queries. This is observable in figure 3.</w:t>
      </w:r>
    </w:p>
    <w:p w14:paraId="0E0AEBFE" w14:textId="166F6B4F" w:rsidR="005A2E87" w:rsidRDefault="005A2E87" w:rsidP="00B67DA2">
      <w:pPr>
        <w:tabs>
          <w:tab w:val="left" w:pos="963"/>
        </w:tabs>
      </w:pPr>
    </w:p>
    <w:p w14:paraId="740D89D8" w14:textId="3DDE8899" w:rsidR="005A2E87" w:rsidRDefault="005A2E87" w:rsidP="00B67DA2">
      <w:pPr>
        <w:tabs>
          <w:tab w:val="left" w:pos="963"/>
        </w:tabs>
      </w:pPr>
    </w:p>
    <w:p w14:paraId="0B07C77A" w14:textId="6DE2E09B" w:rsidR="005A2E87" w:rsidRDefault="005A2E87" w:rsidP="00B67DA2">
      <w:pPr>
        <w:tabs>
          <w:tab w:val="left" w:pos="963"/>
        </w:tabs>
      </w:pPr>
    </w:p>
    <w:p w14:paraId="6D1F8404" w14:textId="01F974E3" w:rsidR="005A2E87" w:rsidRDefault="005A2E87" w:rsidP="00B67DA2">
      <w:pPr>
        <w:tabs>
          <w:tab w:val="left" w:pos="963"/>
        </w:tabs>
      </w:pPr>
    </w:p>
    <w:p w14:paraId="5D05D0FE" w14:textId="66BF50FC" w:rsidR="005A2E87" w:rsidRDefault="005A2E87" w:rsidP="00B67DA2">
      <w:pPr>
        <w:tabs>
          <w:tab w:val="left" w:pos="963"/>
        </w:tabs>
      </w:pPr>
    </w:p>
    <w:p w14:paraId="7390F806" w14:textId="76C4472C" w:rsidR="005A2E87" w:rsidRDefault="00472BC0" w:rsidP="00B67DA2">
      <w:pPr>
        <w:tabs>
          <w:tab w:val="left" w:pos="963"/>
        </w:tabs>
      </w:pPr>
      <w:r>
        <w:rPr>
          <w:noProof/>
        </w:rPr>
        <w:lastRenderedPageBreak/>
        <mc:AlternateContent>
          <mc:Choice Requires="wps">
            <w:drawing>
              <wp:anchor distT="0" distB="0" distL="114300" distR="114300" simplePos="0" relativeHeight="251682816" behindDoc="0" locked="1" layoutInCell="1" allowOverlap="0" wp14:anchorId="7ABF7EF5" wp14:editId="1A98B77C">
                <wp:simplePos x="0" y="0"/>
                <wp:positionH relativeFrom="column">
                  <wp:posOffset>324939</wp:posOffset>
                </wp:positionH>
                <wp:positionV relativeFrom="page">
                  <wp:posOffset>4969823</wp:posOffset>
                </wp:positionV>
                <wp:extent cx="5716800" cy="259200"/>
                <wp:effectExtent l="0" t="0" r="0" b="8255"/>
                <wp:wrapTopAndBottom/>
                <wp:docPr id="33" name="Text Box 33"/>
                <wp:cNvGraphicFramePr/>
                <a:graphic xmlns:a="http://schemas.openxmlformats.org/drawingml/2006/main">
                  <a:graphicData uri="http://schemas.microsoft.com/office/word/2010/wordprocessingShape">
                    <wps:wsp>
                      <wps:cNvSpPr txBox="1"/>
                      <wps:spPr>
                        <a:xfrm>
                          <a:off x="0" y="0"/>
                          <a:ext cx="5716800" cy="259200"/>
                        </a:xfrm>
                        <a:prstGeom prst="rect">
                          <a:avLst/>
                        </a:prstGeom>
                        <a:solidFill>
                          <a:prstClr val="white"/>
                        </a:solidFill>
                        <a:ln>
                          <a:noFill/>
                        </a:ln>
                      </wps:spPr>
                      <wps:txbx>
                        <w:txbxContent>
                          <w:p w14:paraId="6D21E9B9" w14:textId="3614CD9F" w:rsidR="00472BC0" w:rsidRPr="004A5032" w:rsidRDefault="00472BC0" w:rsidP="00472BC0">
                            <w:pPr>
                              <w:pStyle w:val="Caption"/>
                              <w:jc w:val="center"/>
                              <w:rPr>
                                <w:noProof/>
                              </w:rPr>
                            </w:pPr>
                            <w:bookmarkStart w:id="4" w:name="_Toc87970711"/>
                            <w:r>
                              <w:t xml:space="preserve">Figure </w:t>
                            </w:r>
                            <w:r w:rsidR="00172E45">
                              <w:fldChar w:fldCharType="begin"/>
                            </w:r>
                            <w:r w:rsidR="00172E45">
                              <w:instrText xml:space="preserve"> SEQ Figure \* ARABIC </w:instrText>
                            </w:r>
                            <w:r w:rsidR="00172E45">
                              <w:fldChar w:fldCharType="separate"/>
                            </w:r>
                            <w:r>
                              <w:rPr>
                                <w:noProof/>
                              </w:rPr>
                              <w:t>3</w:t>
                            </w:r>
                            <w:r w:rsidR="00172E45">
                              <w:rPr>
                                <w:noProof/>
                              </w:rPr>
                              <w:fldChar w:fldCharType="end"/>
                            </w:r>
                            <w:r>
                              <w:t>: No PCA vs PCA</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BF7EF5" id="Text Box 33" o:spid="_x0000_s1028" type="#_x0000_t202" style="position:absolute;left:0;text-align:left;margin-left:25.6pt;margin-top:391.3pt;width:450.15pt;height:20.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0GwIAAEIEAAAOAAAAZHJzL2Uyb0RvYy54bWysU01v2zAMvQ/YfxB0X5wEaNcZ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" o:allowoverlap="f" stroked="f">
                <v:textbox style="mso-fit-shape-to-text:t" inset="0,0,0,0">
                  <w:txbxContent>
                    <w:p w14:paraId="6D21E9B9" w14:textId="3614CD9F" w:rsidR="00472BC0" w:rsidRPr="004A5032" w:rsidRDefault="00472BC0" w:rsidP="00472BC0">
                      <w:pPr>
                        <w:pStyle w:val="Caption"/>
                        <w:jc w:val="center"/>
                        <w:rPr>
                          <w:noProof/>
                        </w:rPr>
                      </w:pPr>
                      <w:bookmarkStart w:id="5" w:name="_Toc87970711"/>
                      <w:r>
                        <w:t xml:space="preserve">Figure </w:t>
                      </w:r>
                      <w:r w:rsidR="00172E45">
                        <w:fldChar w:fldCharType="begin"/>
                      </w:r>
                      <w:r w:rsidR="00172E45">
                        <w:instrText xml:space="preserve"> SEQ Figure \* ARABIC </w:instrText>
                      </w:r>
                      <w:r w:rsidR="00172E45">
                        <w:fldChar w:fldCharType="separate"/>
                      </w:r>
                      <w:r>
                        <w:rPr>
                          <w:noProof/>
                        </w:rPr>
                        <w:t>3</w:t>
                      </w:r>
                      <w:r w:rsidR="00172E45">
                        <w:rPr>
                          <w:noProof/>
                        </w:rPr>
                        <w:fldChar w:fldCharType="end"/>
                      </w:r>
                      <w:r>
                        <w:t>: No PCA vs PCA</w:t>
                      </w:r>
                      <w:bookmarkEnd w:id="5"/>
                    </w:p>
                  </w:txbxContent>
                </v:textbox>
                <w10:wrap type="topAndBottom" anchory="page"/>
                <w10:anchorlock/>
              </v:shape>
            </w:pict>
          </mc:Fallback>
        </mc:AlternateContent>
      </w:r>
      <w:r>
        <w:rPr>
          <w:noProof/>
        </w:rPr>
        <mc:AlternateContent>
          <mc:Choice Requires="wpg">
            <w:drawing>
              <wp:anchor distT="0" distB="0" distL="114300" distR="114300" simplePos="0" relativeHeight="251680768" behindDoc="0" locked="1" layoutInCell="1" allowOverlap="0" wp14:anchorId="3E42BF58" wp14:editId="3EFFE830">
                <wp:simplePos x="0" y="0"/>
                <wp:positionH relativeFrom="column">
                  <wp:posOffset>324485</wp:posOffset>
                </wp:positionH>
                <wp:positionV relativeFrom="page">
                  <wp:posOffset>741680</wp:posOffset>
                </wp:positionV>
                <wp:extent cx="5717540" cy="4168140"/>
                <wp:effectExtent l="0" t="0" r="0" b="3810"/>
                <wp:wrapTopAndBottom/>
                <wp:docPr id="32" name="Group 32"/>
                <wp:cNvGraphicFramePr/>
                <a:graphic xmlns:a="http://schemas.openxmlformats.org/drawingml/2006/main">
                  <a:graphicData uri="http://schemas.microsoft.com/office/word/2010/wordprocessingGroup">
                    <wpg:wgp>
                      <wpg:cNvGrpSpPr/>
                      <wpg:grpSpPr>
                        <a:xfrm>
                          <a:off x="0" y="0"/>
                          <a:ext cx="5717540" cy="4168140"/>
                          <a:chOff x="908417" y="-373920"/>
                          <a:chExt cx="4366377" cy="3404632"/>
                        </a:xfrm>
                      </wpg:grpSpPr>
                      <pic:pic xmlns:pic="http://schemas.openxmlformats.org/drawingml/2006/picture">
                        <pic:nvPicPr>
                          <pic:cNvPr id="28" name="Picture 28" descr="Chart, line chart&#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908417" y="-373920"/>
                            <a:ext cx="1878330" cy="1546860"/>
                          </a:xfrm>
                          <a:prstGeom prst="rect">
                            <a:avLst/>
                          </a:prstGeom>
                        </pic:spPr>
                      </pic:pic>
                      <pic:pic xmlns:pic="http://schemas.openxmlformats.org/drawingml/2006/picture">
                        <pic:nvPicPr>
                          <pic:cNvPr id="29" name="Picture 29" descr="Chart, line chart&#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3366619" y="-338360"/>
                            <a:ext cx="1908175" cy="1546860"/>
                          </a:xfrm>
                          <a:prstGeom prst="rect">
                            <a:avLst/>
                          </a:prstGeom>
                        </pic:spPr>
                      </pic:pic>
                      <pic:pic xmlns:pic="http://schemas.openxmlformats.org/drawingml/2006/picture">
                        <pic:nvPicPr>
                          <pic:cNvPr id="30" name="Picture 30" descr="Chart&#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930642" y="1483852"/>
                            <a:ext cx="1856105" cy="1546860"/>
                          </a:xfrm>
                          <a:prstGeom prst="rect">
                            <a:avLst/>
                          </a:prstGeom>
                        </pic:spPr>
                      </pic:pic>
                      <pic:pic xmlns:pic="http://schemas.openxmlformats.org/drawingml/2006/picture">
                        <pic:nvPicPr>
                          <pic:cNvPr id="31" name="Picture 31" descr="Chart, histogram&#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3318928" y="1483852"/>
                            <a:ext cx="1856105" cy="15468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B7A237C" id="Group 32" o:spid="_x0000_s1026" style="position:absolute;margin-left:25.55pt;margin-top:58.4pt;width:450.2pt;height:328.2pt;z-index:251680768;mso-position-vertical-relative:page;mso-width-relative:margin;mso-height-relative:margin" coordorigin="9084,-3739" coordsize="43663,34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" o:allowoverlap="f">
                <v:shape id="Picture 28" o:spid="_x0000_s1027" type="#_x0000_t75" alt="Chart, line chart&#10;&#10;Description automatically generated" style="position:absolute;left:9084;top:-3739;width:18783;height:15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">
                  <v:imagedata r:id="rId36" o:title="Chart, line chart&#10;&#10;Description automatically generated"/>
                </v:shape>
                <v:shape id="Picture 29" o:spid="_x0000_s1028" type="#_x0000_t75" alt="Chart, line chart&#10;&#10;Description automatically generated" style="position:absolute;left:33666;top:-3383;width:19081;height:15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">
                  <v:imagedata r:id="rId37" o:title="Chart, line chart&#10;&#10;Description automatically generated"/>
                </v:shape>
                <v:shape id="Picture 30" o:spid="_x0000_s1029" type="#_x0000_t75" alt="Chart&#10;&#10;Description automatically generated" style="position:absolute;left:9306;top:14838;width:18561;height:15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">
                  <v:imagedata r:id="rId38" o:title="Chart&#10;&#10;Description automatically generated"/>
                </v:shape>
                <v:shape id="Picture 31" o:spid="_x0000_s1030" type="#_x0000_t75" alt="Chart, histogram&#10;&#10;Description automatically generated" style="position:absolute;left:33189;top:14838;width:18561;height:15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">
                  <v:imagedata r:id="rId39" o:title="Chart, histogram&#10;&#10;Description automatically generated"/>
                </v:shape>
                <w10:wrap type="topAndBottom" anchory="page"/>
                <w10:anchorlock/>
              </v:group>
            </w:pict>
          </mc:Fallback>
        </mc:AlternateContent>
      </w:r>
    </w:p>
    <w:p w14:paraId="46CFFA0B" w14:textId="6510217D" w:rsidR="005A2E87" w:rsidRDefault="0001089B" w:rsidP="0001089B">
      <w:pPr>
        <w:pStyle w:val="Heading2"/>
      </w:pPr>
      <w:r>
        <w:t>SVM</w:t>
      </w:r>
    </w:p>
    <w:p w14:paraId="0777EA22" w14:textId="20D651A4" w:rsidR="0001089B" w:rsidRPr="0001089B" w:rsidRDefault="00A451D5" w:rsidP="0001089B">
      <w:r>
        <w:t xml:space="preserve">To compute SVM, the dataset had to </w:t>
      </w:r>
      <w:r w:rsidR="005938FF">
        <w:t>b</w:t>
      </w:r>
      <w:r>
        <w:t>e first altered</w:t>
      </w:r>
      <w:r w:rsidR="005938FF">
        <w:t xml:space="preserve">. First, </w:t>
      </w:r>
      <w:r w:rsidR="00283006">
        <w:t>images</w:t>
      </w:r>
      <w:r w:rsidR="005938FF">
        <w:t xml:space="preserve"> </w:t>
      </w:r>
      <w:r w:rsidR="00283006">
        <w:t>displaying objects were shortlisted</w:t>
      </w:r>
      <w:r w:rsidR="00293F1F">
        <w:t xml:space="preserve"> and placed into a new folder. In all 355 images</w:t>
      </w:r>
      <w:r w:rsidR="00F82AB0">
        <w:t xml:space="preserve"> were selected belonging to 12 categories. Depending on the descriptor used the SVM can take </w:t>
      </w:r>
      <w:r w:rsidR="0050746B">
        <w:t>a good amount of processing time to develop a model.</w:t>
      </w:r>
      <w:r w:rsidR="00507D69">
        <w:t xml:space="preserve"> As the complexity of the descriptor is increased so is the processing time, but also the accuracy. </w:t>
      </w:r>
    </w:p>
    <w:p w14:paraId="42C35DEC" w14:textId="69C44981" w:rsidR="005A2E87" w:rsidRDefault="005A2E87" w:rsidP="00B67DA2">
      <w:pPr>
        <w:tabs>
          <w:tab w:val="left" w:pos="963"/>
        </w:tabs>
      </w:pPr>
    </w:p>
    <w:p w14:paraId="03FCE96B" w14:textId="160906F5" w:rsidR="00EC7AA5" w:rsidRDefault="00552A27" w:rsidP="00552A27">
      <w:pPr>
        <w:pStyle w:val="Heading1"/>
      </w:pPr>
      <w:r>
        <w:t>6.Conclusion</w:t>
      </w:r>
    </w:p>
    <w:p w14:paraId="6AC23CB6" w14:textId="7C94E705" w:rsidR="00EC7AA5" w:rsidRDefault="006A2873" w:rsidP="006A2873">
      <w:r>
        <w:t xml:space="preserve">To summarise, each descriptor has varying efficacy for different applications and the context. Optimum internal parameters for each are data and query dependent but well performing values can be obtained experimentally. Spatial texture techniques were found to perform better than exclusively colour based methods such as a global colour histogram. </w:t>
      </w:r>
    </w:p>
    <w:p w14:paraId="0C5CC1AB" w14:textId="58EC04FE" w:rsidR="00356B91" w:rsidRPr="00BA298D" w:rsidRDefault="00356B91" w:rsidP="00B67DA2">
      <w:pPr>
        <w:tabs>
          <w:tab w:val="left" w:pos="963"/>
        </w:tabs>
      </w:pPr>
    </w:p>
    <w:sectPr w:rsidR="00356B91" w:rsidRPr="00BA298D" w:rsidSect="00413E35">
      <w:pgSz w:w="11906" w:h="16838"/>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QxMDI3NDc3NTJT0lEKTi0uzszPAykwrAUABl3GuywAAAA="/>
  </w:docVars>
  <w:rsids>
    <w:rsidRoot w:val="00413E35"/>
    <w:rsid w:val="00000B38"/>
    <w:rsid w:val="0001089B"/>
    <w:rsid w:val="00015CBB"/>
    <w:rsid w:val="00034FA3"/>
    <w:rsid w:val="00041574"/>
    <w:rsid w:val="00042F36"/>
    <w:rsid w:val="00044A8B"/>
    <w:rsid w:val="00086957"/>
    <w:rsid w:val="00090E95"/>
    <w:rsid w:val="000A2D23"/>
    <w:rsid w:val="000B2CCE"/>
    <w:rsid w:val="000C13E2"/>
    <w:rsid w:val="000D26B6"/>
    <w:rsid w:val="000D5274"/>
    <w:rsid w:val="000D571F"/>
    <w:rsid w:val="000E4222"/>
    <w:rsid w:val="0010034F"/>
    <w:rsid w:val="001167B2"/>
    <w:rsid w:val="00123F16"/>
    <w:rsid w:val="00126718"/>
    <w:rsid w:val="0016465E"/>
    <w:rsid w:val="00172E45"/>
    <w:rsid w:val="00180E6C"/>
    <w:rsid w:val="001903C8"/>
    <w:rsid w:val="001A29A9"/>
    <w:rsid w:val="001B1D32"/>
    <w:rsid w:val="001C4689"/>
    <w:rsid w:val="001D345D"/>
    <w:rsid w:val="001E50DA"/>
    <w:rsid w:val="001F02DB"/>
    <w:rsid w:val="0022465F"/>
    <w:rsid w:val="0025533A"/>
    <w:rsid w:val="00283006"/>
    <w:rsid w:val="00293F1F"/>
    <w:rsid w:val="002D22A5"/>
    <w:rsid w:val="002E7EB8"/>
    <w:rsid w:val="002F2830"/>
    <w:rsid w:val="002F42F6"/>
    <w:rsid w:val="00324ABB"/>
    <w:rsid w:val="00335D72"/>
    <w:rsid w:val="0034545E"/>
    <w:rsid w:val="00356B91"/>
    <w:rsid w:val="0036112E"/>
    <w:rsid w:val="00375776"/>
    <w:rsid w:val="0039595E"/>
    <w:rsid w:val="003A53F0"/>
    <w:rsid w:val="003A5530"/>
    <w:rsid w:val="003A602E"/>
    <w:rsid w:val="003B2632"/>
    <w:rsid w:val="003B4CC6"/>
    <w:rsid w:val="003C4752"/>
    <w:rsid w:val="003C736A"/>
    <w:rsid w:val="003E1050"/>
    <w:rsid w:val="003F020D"/>
    <w:rsid w:val="003F2053"/>
    <w:rsid w:val="00402736"/>
    <w:rsid w:val="00404528"/>
    <w:rsid w:val="00413E35"/>
    <w:rsid w:val="004143A7"/>
    <w:rsid w:val="004264A6"/>
    <w:rsid w:val="0043034D"/>
    <w:rsid w:val="00467A22"/>
    <w:rsid w:val="00472BC0"/>
    <w:rsid w:val="0049671B"/>
    <w:rsid w:val="004B07FB"/>
    <w:rsid w:val="004D45F9"/>
    <w:rsid w:val="004E24B3"/>
    <w:rsid w:val="004F3CBA"/>
    <w:rsid w:val="0050746B"/>
    <w:rsid w:val="00507D69"/>
    <w:rsid w:val="00512035"/>
    <w:rsid w:val="005358BB"/>
    <w:rsid w:val="00537A70"/>
    <w:rsid w:val="00552A27"/>
    <w:rsid w:val="00556DB6"/>
    <w:rsid w:val="00572B4F"/>
    <w:rsid w:val="00590CDB"/>
    <w:rsid w:val="00591DF1"/>
    <w:rsid w:val="005938FF"/>
    <w:rsid w:val="005A2E87"/>
    <w:rsid w:val="005A5564"/>
    <w:rsid w:val="005C3AE7"/>
    <w:rsid w:val="005D3399"/>
    <w:rsid w:val="005D4E25"/>
    <w:rsid w:val="005F0743"/>
    <w:rsid w:val="005F1F03"/>
    <w:rsid w:val="00602554"/>
    <w:rsid w:val="006035C2"/>
    <w:rsid w:val="006172BA"/>
    <w:rsid w:val="006276C4"/>
    <w:rsid w:val="00632396"/>
    <w:rsid w:val="00640E22"/>
    <w:rsid w:val="0064598E"/>
    <w:rsid w:val="006502C3"/>
    <w:rsid w:val="006974A5"/>
    <w:rsid w:val="006A2873"/>
    <w:rsid w:val="006C77AD"/>
    <w:rsid w:val="0070562A"/>
    <w:rsid w:val="00717437"/>
    <w:rsid w:val="00723762"/>
    <w:rsid w:val="00724EA9"/>
    <w:rsid w:val="0073618D"/>
    <w:rsid w:val="00737178"/>
    <w:rsid w:val="0078010C"/>
    <w:rsid w:val="00791284"/>
    <w:rsid w:val="00794064"/>
    <w:rsid w:val="00797714"/>
    <w:rsid w:val="007A5194"/>
    <w:rsid w:val="007B1DF6"/>
    <w:rsid w:val="007C0C2C"/>
    <w:rsid w:val="007D2A5E"/>
    <w:rsid w:val="007E62AD"/>
    <w:rsid w:val="007F7F10"/>
    <w:rsid w:val="00800820"/>
    <w:rsid w:val="00803ACF"/>
    <w:rsid w:val="008401BD"/>
    <w:rsid w:val="00871F86"/>
    <w:rsid w:val="00875B4D"/>
    <w:rsid w:val="008814CE"/>
    <w:rsid w:val="008822CA"/>
    <w:rsid w:val="008A2991"/>
    <w:rsid w:val="008A79D7"/>
    <w:rsid w:val="008C5A98"/>
    <w:rsid w:val="008D1E78"/>
    <w:rsid w:val="008D4903"/>
    <w:rsid w:val="008F4B6C"/>
    <w:rsid w:val="008F5B19"/>
    <w:rsid w:val="008F6337"/>
    <w:rsid w:val="00910174"/>
    <w:rsid w:val="00912E05"/>
    <w:rsid w:val="00916A8B"/>
    <w:rsid w:val="009230DF"/>
    <w:rsid w:val="0093321B"/>
    <w:rsid w:val="00933CB9"/>
    <w:rsid w:val="00944319"/>
    <w:rsid w:val="00963270"/>
    <w:rsid w:val="009658F6"/>
    <w:rsid w:val="00984F7C"/>
    <w:rsid w:val="009C0F34"/>
    <w:rsid w:val="009C5375"/>
    <w:rsid w:val="009F1637"/>
    <w:rsid w:val="009F3B98"/>
    <w:rsid w:val="009F6C15"/>
    <w:rsid w:val="00A27E4D"/>
    <w:rsid w:val="00A4160A"/>
    <w:rsid w:val="00A451D5"/>
    <w:rsid w:val="00A53F8E"/>
    <w:rsid w:val="00A555E4"/>
    <w:rsid w:val="00A56FAD"/>
    <w:rsid w:val="00A6013F"/>
    <w:rsid w:val="00A73AAC"/>
    <w:rsid w:val="00A74A81"/>
    <w:rsid w:val="00A81D70"/>
    <w:rsid w:val="00A85AE4"/>
    <w:rsid w:val="00A940C4"/>
    <w:rsid w:val="00AA7191"/>
    <w:rsid w:val="00AB6D10"/>
    <w:rsid w:val="00AC1076"/>
    <w:rsid w:val="00B0367E"/>
    <w:rsid w:val="00B07347"/>
    <w:rsid w:val="00B40994"/>
    <w:rsid w:val="00B662BE"/>
    <w:rsid w:val="00B67DA2"/>
    <w:rsid w:val="00B81903"/>
    <w:rsid w:val="00B93BD9"/>
    <w:rsid w:val="00BA298D"/>
    <w:rsid w:val="00BA50C1"/>
    <w:rsid w:val="00BA5D58"/>
    <w:rsid w:val="00BB7F7C"/>
    <w:rsid w:val="00BC5B9E"/>
    <w:rsid w:val="00BE1C7C"/>
    <w:rsid w:val="00C011D2"/>
    <w:rsid w:val="00C025AE"/>
    <w:rsid w:val="00C1308F"/>
    <w:rsid w:val="00C15CDE"/>
    <w:rsid w:val="00C174AC"/>
    <w:rsid w:val="00C436EE"/>
    <w:rsid w:val="00C56682"/>
    <w:rsid w:val="00C82664"/>
    <w:rsid w:val="00C92E16"/>
    <w:rsid w:val="00C9303C"/>
    <w:rsid w:val="00C9791E"/>
    <w:rsid w:val="00CC33C9"/>
    <w:rsid w:val="00CD4C57"/>
    <w:rsid w:val="00CD5F5B"/>
    <w:rsid w:val="00CE02A1"/>
    <w:rsid w:val="00CE214F"/>
    <w:rsid w:val="00D0664B"/>
    <w:rsid w:val="00D2213B"/>
    <w:rsid w:val="00D336D4"/>
    <w:rsid w:val="00D45420"/>
    <w:rsid w:val="00D54480"/>
    <w:rsid w:val="00D80E40"/>
    <w:rsid w:val="00D93E86"/>
    <w:rsid w:val="00DA16DA"/>
    <w:rsid w:val="00DB24E9"/>
    <w:rsid w:val="00DC68F9"/>
    <w:rsid w:val="00DD3AE8"/>
    <w:rsid w:val="00DE03C1"/>
    <w:rsid w:val="00DF3C21"/>
    <w:rsid w:val="00E0036E"/>
    <w:rsid w:val="00E21D3A"/>
    <w:rsid w:val="00E2306E"/>
    <w:rsid w:val="00E266F5"/>
    <w:rsid w:val="00E4287E"/>
    <w:rsid w:val="00E53A25"/>
    <w:rsid w:val="00E60EA6"/>
    <w:rsid w:val="00E7066B"/>
    <w:rsid w:val="00E72EEA"/>
    <w:rsid w:val="00EB0F9B"/>
    <w:rsid w:val="00EB3271"/>
    <w:rsid w:val="00EB54CA"/>
    <w:rsid w:val="00EC7AA5"/>
    <w:rsid w:val="00ED4A6A"/>
    <w:rsid w:val="00EE1268"/>
    <w:rsid w:val="00EE5C9A"/>
    <w:rsid w:val="00EF1704"/>
    <w:rsid w:val="00EF24D1"/>
    <w:rsid w:val="00F15119"/>
    <w:rsid w:val="00F17757"/>
    <w:rsid w:val="00F17B2A"/>
    <w:rsid w:val="00F35DE7"/>
    <w:rsid w:val="00F40F4E"/>
    <w:rsid w:val="00F66544"/>
    <w:rsid w:val="00F82AB0"/>
    <w:rsid w:val="00F8615E"/>
    <w:rsid w:val="00F93D2E"/>
    <w:rsid w:val="00FA319D"/>
    <w:rsid w:val="00FA64B5"/>
    <w:rsid w:val="00FE09DE"/>
    <w:rsid w:val="00FE0E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CFDD3"/>
  <w15:chartTrackingRefBased/>
  <w15:docId w15:val="{838AEDD5-FCD3-4145-A7F6-04BC4E97A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E35"/>
    <w:pPr>
      <w:jc w:val="both"/>
    </w:pPr>
    <w:rPr>
      <w:rFonts w:ascii="Arial" w:hAnsi="Arial"/>
    </w:rPr>
  </w:style>
  <w:style w:type="paragraph" w:styleId="Heading1">
    <w:name w:val="heading 1"/>
    <w:basedOn w:val="Normal"/>
    <w:next w:val="Normal"/>
    <w:link w:val="Heading1Char"/>
    <w:uiPriority w:val="9"/>
    <w:qFormat/>
    <w:rsid w:val="00413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3E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4545E"/>
    <w:rPr>
      <w:rFonts w:ascii="Arial" w:hAnsi="Arial"/>
      <w:b/>
      <w:i/>
      <w:iCs/>
      <w:sz w:val="22"/>
    </w:rPr>
  </w:style>
  <w:style w:type="character" w:customStyle="1" w:styleId="Heading1Char">
    <w:name w:val="Heading 1 Char"/>
    <w:basedOn w:val="DefaultParagraphFont"/>
    <w:link w:val="Heading1"/>
    <w:uiPriority w:val="9"/>
    <w:rsid w:val="00413E3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13E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3E35"/>
    <w:rPr>
      <w:rFonts w:asciiTheme="majorHAnsi" w:eastAsiaTheme="majorEastAsia" w:hAnsiTheme="majorHAnsi" w:cstheme="majorBidi"/>
      <w:spacing w:val="-10"/>
      <w:kern w:val="28"/>
      <w:sz w:val="56"/>
      <w:szCs w:val="56"/>
    </w:rPr>
  </w:style>
  <w:style w:type="paragraph" w:customStyle="1" w:styleId="Default">
    <w:name w:val="Default"/>
    <w:rsid w:val="00413E35"/>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413E35"/>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1D345D"/>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1D345D"/>
    <w:rPr>
      <w:rFonts w:eastAsiaTheme="minorEastAsia"/>
      <w:color w:val="5A5A5A" w:themeColor="text1" w:themeTint="A5"/>
      <w:spacing w:val="15"/>
    </w:rPr>
  </w:style>
  <w:style w:type="character" w:styleId="SubtleEmphasis">
    <w:name w:val="Subtle Emphasis"/>
    <w:basedOn w:val="DefaultParagraphFont"/>
    <w:uiPriority w:val="19"/>
    <w:qFormat/>
    <w:rsid w:val="00724EA9"/>
    <w:rPr>
      <w:i/>
      <w:iCs/>
      <w:color w:val="404040" w:themeColor="text1" w:themeTint="BF"/>
    </w:rPr>
  </w:style>
  <w:style w:type="paragraph" w:styleId="Caption">
    <w:name w:val="caption"/>
    <w:basedOn w:val="Normal"/>
    <w:next w:val="Normal"/>
    <w:uiPriority w:val="35"/>
    <w:unhideWhenUsed/>
    <w:qFormat/>
    <w:rsid w:val="00C011D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B1DF6"/>
    <w:pPr>
      <w:spacing w:after="0"/>
    </w:pPr>
  </w:style>
  <w:style w:type="character" w:styleId="Hyperlink">
    <w:name w:val="Hyperlink"/>
    <w:basedOn w:val="DefaultParagraphFont"/>
    <w:uiPriority w:val="99"/>
    <w:unhideWhenUsed/>
    <w:rsid w:val="007B1DF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d.docs.live.net/6b5a9591954bfa8f/Documents/Visual%20Search%20of%20an%20Image%20Collection.docx"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docs.live.net/6b5a9591954bfa8f/Documents/Visual%20Search%20of%20an%20Image%20Collection.docx"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hyperlink" Target="https://d.docs.live.net/6b5a9591954bfa8f/Documents/Visual%20Search%20of%20an%20Image%20Collection.docx"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73A07ED-313F-49F9-95C3-C79DA2AEE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dc:creator>
  <cp:keywords/>
  <dc:description/>
  <cp:lastModifiedBy>Faiz</cp:lastModifiedBy>
  <cp:revision>2</cp:revision>
  <dcterms:created xsi:type="dcterms:W3CDTF">2021-12-13T09:32:00Z</dcterms:created>
  <dcterms:modified xsi:type="dcterms:W3CDTF">2021-12-13T09:32:00Z</dcterms:modified>
</cp:coreProperties>
</file>